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AD613" w14:textId="47462876" w:rsidR="00A00F69" w:rsidRPr="00833D07" w:rsidRDefault="00A00F6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ind w:right="2648"/>
        <w:jc w:val="both"/>
        <w:rPr>
          <w:rFonts w:ascii="Book Antiqua" w:hAnsi="Book Antiqua"/>
          <w:b/>
          <w:sz w:val="20"/>
        </w:rPr>
      </w:pPr>
      <w:r w:rsidRPr="00833D07">
        <w:rPr>
          <w:rFonts w:ascii="Book Antiqua" w:hAnsi="Book Antiqua"/>
          <w:b/>
          <w:sz w:val="20"/>
        </w:rPr>
        <w:t>CONVENTION ON WETLANDS (Ramsar, Iran, 1971)</w:t>
      </w:r>
    </w:p>
    <w:p w14:paraId="7D034CB3" w14:textId="77777777" w:rsidR="00A00F69" w:rsidRPr="00833D07" w:rsidRDefault="00A00F6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ind w:right="2648"/>
        <w:jc w:val="both"/>
        <w:rPr>
          <w:rFonts w:ascii="Book Antiqua" w:hAnsi="Book Antiqua"/>
          <w:sz w:val="20"/>
          <w:lang w:val="de-CH"/>
        </w:rPr>
      </w:pPr>
      <w:r w:rsidRPr="00833D07">
        <w:rPr>
          <w:rFonts w:ascii="Book Antiqua" w:hAnsi="Book Antiqua"/>
          <w:sz w:val="20"/>
          <w:lang w:val="de-CH"/>
        </w:rPr>
        <w:t xml:space="preserve">Rue </w:t>
      </w:r>
      <w:proofErr w:type="spellStart"/>
      <w:r w:rsidRPr="00833D07">
        <w:rPr>
          <w:rFonts w:ascii="Book Antiqua" w:hAnsi="Book Antiqua"/>
          <w:sz w:val="20"/>
          <w:lang w:val="de-CH"/>
        </w:rPr>
        <w:t>Mauverney</w:t>
      </w:r>
      <w:proofErr w:type="spellEnd"/>
      <w:r w:rsidRPr="00833D07">
        <w:rPr>
          <w:rFonts w:ascii="Book Antiqua" w:hAnsi="Book Antiqua"/>
          <w:sz w:val="20"/>
          <w:lang w:val="de-CH"/>
        </w:rPr>
        <w:t xml:space="preserve"> 28, CH-1196 Gland, </w:t>
      </w:r>
      <w:proofErr w:type="spellStart"/>
      <w:r w:rsidRPr="00833D07">
        <w:rPr>
          <w:rFonts w:ascii="Book Antiqua" w:hAnsi="Book Antiqua"/>
          <w:sz w:val="20"/>
          <w:lang w:val="de-CH"/>
        </w:rPr>
        <w:t>Switzerland</w:t>
      </w:r>
      <w:proofErr w:type="spellEnd"/>
    </w:p>
    <w:p w14:paraId="02A258E8" w14:textId="77777777" w:rsidR="00A00F69" w:rsidRPr="00833D07" w:rsidRDefault="00A00F6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ind w:right="2648"/>
        <w:jc w:val="both"/>
        <w:rPr>
          <w:rFonts w:ascii="Book Antiqua" w:hAnsi="Book Antiqua"/>
          <w:sz w:val="20"/>
          <w:lang w:val="de-CH"/>
        </w:rPr>
      </w:pPr>
      <w:r w:rsidRPr="00833D07">
        <w:rPr>
          <w:rFonts w:ascii="Book Antiqua" w:hAnsi="Book Antiqua"/>
          <w:sz w:val="20"/>
          <w:lang w:val="de-CH"/>
        </w:rPr>
        <w:t xml:space="preserve">Tel. +41-22-999-0170, Fax +41-22-999-0169 </w:t>
      </w:r>
    </w:p>
    <w:p w14:paraId="293962B9" w14:textId="77777777" w:rsidR="00593F60" w:rsidRPr="00833D07" w:rsidRDefault="00A00F69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ind w:right="2648"/>
        <w:jc w:val="both"/>
        <w:rPr>
          <w:rFonts w:ascii="Book Antiqua" w:hAnsi="Book Antiqua"/>
          <w:sz w:val="20"/>
          <w:lang w:val="de-CH"/>
        </w:rPr>
      </w:pPr>
      <w:proofErr w:type="spellStart"/>
      <w:r w:rsidRPr="00833D07">
        <w:rPr>
          <w:rFonts w:ascii="Book Antiqua" w:hAnsi="Book Antiqua"/>
          <w:sz w:val="20"/>
          <w:lang w:val="de-CH"/>
        </w:rPr>
        <w:t>E-mail</w:t>
      </w:r>
      <w:proofErr w:type="spellEnd"/>
      <w:r w:rsidRPr="00833D07">
        <w:rPr>
          <w:rFonts w:ascii="Book Antiqua" w:hAnsi="Book Antiqua"/>
          <w:sz w:val="20"/>
          <w:lang w:val="de-CH"/>
        </w:rPr>
        <w:t xml:space="preserve">: </w:t>
      </w:r>
      <w:hyperlink r:id="rId11" w:history="1">
        <w:r w:rsidR="00593F60" w:rsidRPr="00833D07">
          <w:rPr>
            <w:rStyle w:val="Hyperlink"/>
            <w:rFonts w:ascii="Book Antiqua" w:hAnsi="Book Antiqua"/>
            <w:sz w:val="20"/>
            <w:lang w:val="de-CH"/>
          </w:rPr>
          <w:t>asia.oceania@ramsar.org</w:t>
        </w:r>
      </w:hyperlink>
      <w:r w:rsidRPr="00833D07">
        <w:rPr>
          <w:rFonts w:ascii="Book Antiqua" w:hAnsi="Book Antiqua"/>
          <w:sz w:val="20"/>
          <w:lang w:val="de-CH"/>
        </w:rPr>
        <w:t xml:space="preserve"> </w:t>
      </w:r>
      <w:r w:rsidR="00593F60" w:rsidRPr="00833D07">
        <w:rPr>
          <w:rFonts w:ascii="Book Antiqua" w:hAnsi="Book Antiqua"/>
          <w:sz w:val="20"/>
          <w:lang w:val="de-CH"/>
        </w:rPr>
        <w:t>–</w:t>
      </w:r>
      <w:r w:rsidRPr="00833D07">
        <w:rPr>
          <w:rFonts w:ascii="Book Antiqua" w:hAnsi="Book Antiqua"/>
          <w:sz w:val="20"/>
          <w:lang w:val="de-CH"/>
        </w:rPr>
        <w:t xml:space="preserve"> </w:t>
      </w:r>
    </w:p>
    <w:p w14:paraId="198D0DA8" w14:textId="77777777" w:rsidR="00A00F69" w:rsidRPr="00833D07" w:rsidRDefault="00DC0CCD" w:rsidP="005E7B34">
      <w:pPr>
        <w:pBdr>
          <w:top w:val="single" w:sz="12" w:space="1" w:color="auto" w:shadow="1"/>
          <w:left w:val="single" w:sz="12" w:space="4" w:color="auto" w:shadow="1"/>
          <w:bottom w:val="single" w:sz="12" w:space="1" w:color="auto" w:shadow="1"/>
          <w:right w:val="single" w:sz="12" w:space="4" w:color="auto" w:shadow="1"/>
        </w:pBdr>
        <w:ind w:right="2648"/>
        <w:jc w:val="both"/>
        <w:rPr>
          <w:rFonts w:ascii="Book Antiqua" w:hAnsi="Book Antiqua"/>
          <w:sz w:val="20"/>
        </w:rPr>
      </w:pPr>
      <w:r w:rsidRPr="00833D07">
        <w:rPr>
          <w:rFonts w:ascii="Book Antiqua" w:hAnsi="Book Antiqua"/>
          <w:sz w:val="20"/>
        </w:rPr>
        <w:t xml:space="preserve">Web site: </w:t>
      </w:r>
      <w:hyperlink r:id="rId12" w:history="1">
        <w:r w:rsidRPr="00833D07">
          <w:rPr>
            <w:rStyle w:val="Hyperlink"/>
            <w:rFonts w:ascii="Book Antiqua" w:hAnsi="Book Antiqua"/>
            <w:sz w:val="20"/>
          </w:rPr>
          <w:t>www.ramsar.org</w:t>
        </w:r>
      </w:hyperlink>
      <w:r w:rsidRPr="00833D07">
        <w:rPr>
          <w:rFonts w:ascii="Book Antiqua" w:hAnsi="Book Antiqua"/>
          <w:sz w:val="20"/>
        </w:rPr>
        <w:t xml:space="preserve"> </w:t>
      </w:r>
    </w:p>
    <w:p w14:paraId="7E15EF67" w14:textId="77777777" w:rsidR="00D82588" w:rsidRPr="00833D07" w:rsidRDefault="00D82588" w:rsidP="005E7B34">
      <w:pPr>
        <w:jc w:val="both"/>
      </w:pPr>
    </w:p>
    <w:p w14:paraId="2A8E3450" w14:textId="77777777" w:rsidR="00A00F69" w:rsidRPr="00833D07" w:rsidRDefault="00FE3E27" w:rsidP="005E7B34">
      <w:pPr>
        <w:jc w:val="both"/>
        <w:rPr>
          <w:rFonts w:ascii="Garamond" w:hAnsi="Garamond"/>
          <w:b/>
          <w:sz w:val="28"/>
          <w:szCs w:val="28"/>
        </w:rPr>
      </w:pPr>
      <w:r w:rsidRPr="00833D07">
        <w:rPr>
          <w:rFonts w:ascii="Garamond" w:hAnsi="Garamond"/>
          <w:b/>
          <w:sz w:val="28"/>
          <w:szCs w:val="28"/>
        </w:rPr>
        <w:t xml:space="preserve">Nagao Wetland </w:t>
      </w:r>
      <w:r w:rsidR="00A00F69" w:rsidRPr="00833D07">
        <w:rPr>
          <w:rFonts w:ascii="Garamond" w:hAnsi="Garamond"/>
          <w:b/>
          <w:sz w:val="28"/>
          <w:szCs w:val="28"/>
        </w:rPr>
        <w:t xml:space="preserve">Fund </w:t>
      </w:r>
      <w:r w:rsidRPr="00833D07">
        <w:rPr>
          <w:rFonts w:ascii="Garamond" w:hAnsi="Garamond"/>
          <w:b/>
          <w:sz w:val="28"/>
          <w:szCs w:val="28"/>
        </w:rPr>
        <w:t>(NWF)</w:t>
      </w:r>
    </w:p>
    <w:p w14:paraId="2C799823" w14:textId="77777777" w:rsidR="00A00F69" w:rsidRPr="00833D07" w:rsidRDefault="00A00F69" w:rsidP="005E7B34">
      <w:pPr>
        <w:jc w:val="both"/>
        <w:rPr>
          <w:rFonts w:ascii="Garamond" w:hAnsi="Garamond"/>
          <w:b/>
        </w:rPr>
      </w:pPr>
    </w:p>
    <w:p w14:paraId="4FCE3D99" w14:textId="77777777" w:rsidR="00A00F69" w:rsidRPr="00833D07" w:rsidRDefault="00A00F69" w:rsidP="00B94BEB">
      <w:pPr>
        <w:pStyle w:val="Heading1"/>
        <w:jc w:val="center"/>
        <w:rPr>
          <w:sz w:val="32"/>
          <w:szCs w:val="32"/>
        </w:rPr>
      </w:pPr>
      <w:r w:rsidRPr="00833D07">
        <w:rPr>
          <w:sz w:val="32"/>
          <w:szCs w:val="32"/>
        </w:rPr>
        <w:t xml:space="preserve">Section </w:t>
      </w:r>
      <w:r w:rsidR="00A52082" w:rsidRPr="00833D07">
        <w:rPr>
          <w:sz w:val="32"/>
          <w:szCs w:val="32"/>
        </w:rPr>
        <w:t>F</w:t>
      </w:r>
    </w:p>
    <w:p w14:paraId="361DE9FA" w14:textId="77777777" w:rsidR="00A00F69" w:rsidRPr="00833D07" w:rsidRDefault="00A00F69" w:rsidP="00B94BEB">
      <w:pPr>
        <w:pStyle w:val="Heading1"/>
        <w:jc w:val="center"/>
        <w:rPr>
          <w:sz w:val="32"/>
          <w:szCs w:val="32"/>
          <w:u w:val="none"/>
        </w:rPr>
      </w:pPr>
      <w:r w:rsidRPr="00833D07">
        <w:rPr>
          <w:sz w:val="32"/>
          <w:szCs w:val="32"/>
          <w:u w:val="none"/>
        </w:rPr>
        <w:t xml:space="preserve">Standard format for the preparation </w:t>
      </w:r>
      <w:r w:rsidR="00264781" w:rsidRPr="00833D07">
        <w:rPr>
          <w:sz w:val="32"/>
          <w:szCs w:val="32"/>
          <w:u w:val="none"/>
        </w:rPr>
        <w:t>of Final</w:t>
      </w:r>
      <w:r w:rsidRPr="00833D07">
        <w:rPr>
          <w:sz w:val="32"/>
          <w:szCs w:val="32"/>
          <w:u w:val="none"/>
        </w:rPr>
        <w:t xml:space="preserve"> Reports</w:t>
      </w:r>
    </w:p>
    <w:p w14:paraId="34A5FC07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5EC27B12" w14:textId="5470E782" w:rsidR="00A00F69" w:rsidRPr="00833D07" w:rsidRDefault="00A00F69" w:rsidP="005E7B34">
      <w:pPr>
        <w:jc w:val="both"/>
        <w:rPr>
          <w:rFonts w:ascii="Garamond" w:hAnsi="Garamond"/>
          <w:b/>
          <w:i/>
          <w:sz w:val="22"/>
        </w:rPr>
      </w:pPr>
      <w:r w:rsidRPr="00833D07">
        <w:rPr>
          <w:rFonts w:ascii="Garamond" w:hAnsi="Garamond"/>
          <w:b/>
          <w:i/>
          <w:sz w:val="22"/>
        </w:rPr>
        <w:t>(to be filled in by the implementing agency/organization and endorsed by the Administrative Authority</w:t>
      </w:r>
      <w:r w:rsidR="007305B8" w:rsidRPr="00833D07">
        <w:rPr>
          <w:rFonts w:ascii="Garamond" w:hAnsi="Garamond"/>
          <w:b/>
          <w:i/>
          <w:sz w:val="22"/>
        </w:rPr>
        <w:t xml:space="preserve"> of the Convention on Wetlands</w:t>
      </w:r>
      <w:r w:rsidRPr="00833D07">
        <w:rPr>
          <w:rFonts w:ascii="Garamond" w:hAnsi="Garamond"/>
          <w:b/>
          <w:i/>
          <w:sz w:val="22"/>
        </w:rPr>
        <w:t xml:space="preserve">) </w:t>
      </w:r>
    </w:p>
    <w:p w14:paraId="65F85C45" w14:textId="77777777" w:rsidR="00A00F69" w:rsidRPr="00833D07" w:rsidRDefault="00A00F69" w:rsidP="005E7B34">
      <w:pPr>
        <w:pStyle w:val="FootnoteText"/>
        <w:widowControl/>
        <w:jc w:val="both"/>
        <w:rPr>
          <w:rFonts w:ascii="Garamond" w:hAnsi="Garamond"/>
          <w:sz w:val="22"/>
        </w:rPr>
      </w:pPr>
    </w:p>
    <w:p w14:paraId="03F8B124" w14:textId="77777777" w:rsidR="00A00F69" w:rsidRPr="00833D07" w:rsidRDefault="00A00F69" w:rsidP="005E7B34">
      <w:pPr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>Country:</w:t>
      </w:r>
    </w:p>
    <w:p w14:paraId="76B05F08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673AB582" w14:textId="77777777" w:rsidR="00A00F69" w:rsidRPr="00833D07" w:rsidRDefault="00A00F69" w:rsidP="005E7B34">
      <w:pPr>
        <w:tabs>
          <w:tab w:val="left" w:pos="5670"/>
        </w:tabs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>Title of the Project:</w:t>
      </w:r>
    </w:p>
    <w:p w14:paraId="525222F4" w14:textId="77777777" w:rsidR="00A00F69" w:rsidRPr="00833D07" w:rsidRDefault="00A00F69" w:rsidP="005E7B34">
      <w:pPr>
        <w:tabs>
          <w:tab w:val="left" w:pos="5670"/>
        </w:tabs>
        <w:jc w:val="both"/>
        <w:rPr>
          <w:rFonts w:ascii="Garamond" w:hAnsi="Garamond"/>
          <w:b/>
          <w:szCs w:val="24"/>
        </w:rPr>
      </w:pPr>
    </w:p>
    <w:p w14:paraId="3413C59B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b/>
          <w:szCs w:val="24"/>
        </w:rPr>
        <w:t xml:space="preserve">Project code: </w:t>
      </w:r>
      <w:r w:rsidRPr="00833D07">
        <w:rPr>
          <w:rFonts w:ascii="Garamond" w:hAnsi="Garamond"/>
          <w:b/>
          <w:szCs w:val="24"/>
        </w:rPr>
        <w:tab/>
        <w:t>Year of approval:</w:t>
      </w:r>
    </w:p>
    <w:p w14:paraId="7590926A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  <w:szCs w:val="24"/>
        </w:rPr>
      </w:pPr>
    </w:p>
    <w:p w14:paraId="464DD4CF" w14:textId="77777777" w:rsidR="00A00F69" w:rsidRPr="00833D07" w:rsidRDefault="00AF7F33" w:rsidP="005E7B34">
      <w:pPr>
        <w:tabs>
          <w:tab w:val="left" w:pos="4536"/>
        </w:tabs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 xml:space="preserve">Name and position of the </w:t>
      </w:r>
      <w:r w:rsidR="005E6A00" w:rsidRPr="00833D07">
        <w:rPr>
          <w:rFonts w:ascii="Garamond" w:hAnsi="Garamond"/>
          <w:b/>
          <w:szCs w:val="24"/>
        </w:rPr>
        <w:t>author</w:t>
      </w:r>
      <w:r w:rsidRPr="00833D07">
        <w:rPr>
          <w:rFonts w:ascii="Garamond" w:hAnsi="Garamond"/>
          <w:b/>
          <w:szCs w:val="24"/>
        </w:rPr>
        <w:t xml:space="preserve"> of this report:</w:t>
      </w:r>
    </w:p>
    <w:p w14:paraId="32E9DD0C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szCs w:val="24"/>
        </w:rPr>
      </w:pPr>
    </w:p>
    <w:p w14:paraId="50D1D2A6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 xml:space="preserve">Date project was completed: </w:t>
      </w:r>
      <w:r w:rsidRPr="00833D07">
        <w:rPr>
          <w:rFonts w:ascii="Garamond" w:hAnsi="Garamond"/>
          <w:b/>
          <w:szCs w:val="24"/>
        </w:rPr>
        <w:tab/>
        <w:t>Date final report provided:</w:t>
      </w:r>
    </w:p>
    <w:p w14:paraId="1C8B1A7A" w14:textId="77777777" w:rsidR="00A00F69" w:rsidRPr="00833D07" w:rsidRDefault="00A00F69" w:rsidP="005E7B34">
      <w:pPr>
        <w:tabs>
          <w:tab w:val="left" w:pos="5670"/>
        </w:tabs>
        <w:jc w:val="both"/>
        <w:rPr>
          <w:rFonts w:ascii="Garamond" w:hAnsi="Garamond"/>
          <w:b/>
          <w:szCs w:val="24"/>
        </w:rPr>
      </w:pPr>
    </w:p>
    <w:p w14:paraId="1F836A94" w14:textId="77777777" w:rsidR="00A00F69" w:rsidRPr="00833D07" w:rsidRDefault="00A00F69" w:rsidP="005E7B34">
      <w:pPr>
        <w:tabs>
          <w:tab w:val="left" w:pos="5670"/>
        </w:tabs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b/>
          <w:szCs w:val="24"/>
        </w:rPr>
        <w:t>Have you provide</w:t>
      </w:r>
      <w:r w:rsidR="00B35B3D" w:rsidRPr="00833D07">
        <w:rPr>
          <w:rFonts w:ascii="Garamond" w:hAnsi="Garamond"/>
          <w:b/>
          <w:szCs w:val="24"/>
        </w:rPr>
        <w:t>d</w:t>
      </w:r>
      <w:r w:rsidRPr="00833D07">
        <w:rPr>
          <w:rFonts w:ascii="Garamond" w:hAnsi="Garamond"/>
          <w:b/>
          <w:szCs w:val="24"/>
        </w:rPr>
        <w:t xml:space="preserve"> the Final Report in electronic as well as hard copy format?</w:t>
      </w:r>
    </w:p>
    <w:p w14:paraId="0F9C6258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7D7594BE" w14:textId="4A4CB875" w:rsidR="00A00F69" w:rsidRPr="00833D07" w:rsidRDefault="00A00F69" w:rsidP="005E7B34">
      <w:pPr>
        <w:tabs>
          <w:tab w:val="left" w:pos="5670"/>
        </w:tabs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>Have you enclosed</w:t>
      </w:r>
      <w:r w:rsidR="00A648FA" w:rsidRPr="00833D07">
        <w:rPr>
          <w:rFonts w:ascii="Garamond" w:hAnsi="Garamond"/>
          <w:b/>
          <w:szCs w:val="24"/>
        </w:rPr>
        <w:t>/provided</w:t>
      </w:r>
      <w:r w:rsidR="00527E75" w:rsidRPr="00833D07">
        <w:rPr>
          <w:rFonts w:ascii="Garamond" w:hAnsi="Garamond"/>
          <w:b/>
          <w:szCs w:val="24"/>
        </w:rPr>
        <w:t xml:space="preserve"> separately</w:t>
      </w:r>
      <w:r w:rsidRPr="00833D07">
        <w:rPr>
          <w:rFonts w:ascii="Garamond" w:hAnsi="Garamond"/>
          <w:b/>
          <w:szCs w:val="24"/>
        </w:rPr>
        <w:t xml:space="preserve">: </w:t>
      </w:r>
    </w:p>
    <w:p w14:paraId="22D847DE" w14:textId="77777777" w:rsidR="00B35B3D" w:rsidRPr="00833D07" w:rsidRDefault="00B35B3D" w:rsidP="005E7B34">
      <w:pPr>
        <w:tabs>
          <w:tab w:val="left" w:pos="5670"/>
        </w:tabs>
        <w:jc w:val="both"/>
        <w:rPr>
          <w:rFonts w:ascii="Garamond" w:hAnsi="Garamond"/>
          <w:b/>
          <w:szCs w:val="24"/>
        </w:rPr>
      </w:pPr>
    </w:p>
    <w:p w14:paraId="5E49D974" w14:textId="77777777" w:rsidR="00A00F69" w:rsidRPr="00833D07" w:rsidRDefault="00A00F69" w:rsidP="005E7B34">
      <w:pPr>
        <w:numPr>
          <w:ilvl w:val="0"/>
          <w:numId w:val="17"/>
        </w:numPr>
        <w:tabs>
          <w:tab w:val="left" w:pos="5670"/>
        </w:tabs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 xml:space="preserve">some suitable photographs or colour slides (with the necessary description) illustrating the project? </w:t>
      </w:r>
      <w:r w:rsidRPr="00833D07">
        <w:rPr>
          <w:rFonts w:ascii="Garamond" w:hAnsi="Garamond"/>
          <w:b/>
          <w:szCs w:val="24"/>
        </w:rPr>
        <w:tab/>
      </w:r>
      <w:r w:rsidRPr="00833D07">
        <w:rPr>
          <w:rFonts w:ascii="Monotype Sorts" w:eastAsia="Monotype Sorts" w:hAnsi="Monotype Sorts" w:cs="Monotype Sorts"/>
          <w:szCs w:val="24"/>
        </w:rPr>
        <w:t></w:t>
      </w:r>
      <w:r w:rsidRPr="00833D07">
        <w:rPr>
          <w:rFonts w:ascii="Garamond" w:hAnsi="Garamond"/>
          <w:szCs w:val="24"/>
        </w:rPr>
        <w:t xml:space="preserve"> Yes</w:t>
      </w:r>
      <w:r w:rsidR="00607782" w:rsidRPr="00833D07">
        <w:rPr>
          <w:rFonts w:ascii="Garamond" w:hAnsi="Garamond"/>
          <w:szCs w:val="24"/>
        </w:rPr>
        <w:t xml:space="preserve"> </w:t>
      </w:r>
      <w:r w:rsidRPr="00833D07">
        <w:rPr>
          <w:rFonts w:ascii="Monotype Sorts" w:eastAsia="Monotype Sorts" w:hAnsi="Monotype Sorts" w:cs="Monotype Sorts"/>
          <w:szCs w:val="24"/>
        </w:rPr>
        <w:t></w:t>
      </w:r>
      <w:r w:rsidRPr="00833D07">
        <w:rPr>
          <w:rFonts w:ascii="Garamond" w:hAnsi="Garamond"/>
          <w:szCs w:val="24"/>
        </w:rPr>
        <w:t xml:space="preserve"> No</w:t>
      </w:r>
    </w:p>
    <w:p w14:paraId="52280DC2" w14:textId="77777777" w:rsidR="00A00F69" w:rsidRPr="00833D07" w:rsidRDefault="00A00F69" w:rsidP="005E7B34">
      <w:pPr>
        <w:numPr>
          <w:ilvl w:val="0"/>
          <w:numId w:val="17"/>
        </w:numPr>
        <w:tabs>
          <w:tab w:val="left" w:pos="5670"/>
        </w:tabs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 xml:space="preserve">the copies of the materials produced with </w:t>
      </w:r>
      <w:r w:rsidR="00FC7CAC" w:rsidRPr="00833D07">
        <w:rPr>
          <w:rFonts w:ascii="Garamond" w:hAnsi="Garamond" w:hint="eastAsia"/>
          <w:b/>
          <w:szCs w:val="24"/>
          <w:lang w:eastAsia="ja-JP"/>
        </w:rPr>
        <w:t>NWF</w:t>
      </w:r>
      <w:r w:rsidRPr="00833D07">
        <w:rPr>
          <w:rFonts w:ascii="Garamond" w:hAnsi="Garamond"/>
          <w:b/>
          <w:szCs w:val="24"/>
        </w:rPr>
        <w:t xml:space="preserve"> funding (if applicable</w:t>
      </w:r>
      <w:r w:rsidR="00264781" w:rsidRPr="00833D07">
        <w:rPr>
          <w:rFonts w:ascii="Garamond" w:hAnsi="Garamond"/>
          <w:b/>
          <w:szCs w:val="24"/>
        </w:rPr>
        <w:t xml:space="preserve">)? </w:t>
      </w:r>
    </w:p>
    <w:p w14:paraId="1D385254" w14:textId="77777777" w:rsidR="00012D63" w:rsidRPr="00833D07" w:rsidRDefault="001A6CDF" w:rsidP="005E7B34">
      <w:pPr>
        <w:pStyle w:val="ListParagraph"/>
        <w:tabs>
          <w:tab w:val="left" w:pos="5670"/>
        </w:tabs>
        <w:ind w:left="360"/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szCs w:val="24"/>
        </w:rPr>
        <w:tab/>
      </w:r>
      <w:r w:rsidRPr="00833D07">
        <w:rPr>
          <w:rFonts w:ascii="Monotype Sorts" w:eastAsia="Monotype Sorts" w:hAnsi="Monotype Sorts" w:cs="Monotype Sorts"/>
          <w:szCs w:val="24"/>
        </w:rPr>
        <w:t></w:t>
      </w:r>
      <w:r w:rsidRPr="00833D07">
        <w:rPr>
          <w:rFonts w:ascii="Garamond" w:hAnsi="Garamond"/>
          <w:szCs w:val="24"/>
        </w:rPr>
        <w:t xml:space="preserve"> Yes </w:t>
      </w:r>
      <w:r w:rsidRPr="00833D07">
        <w:rPr>
          <w:rFonts w:ascii="Monotype Sorts" w:eastAsia="Monotype Sorts" w:hAnsi="Monotype Sorts" w:cs="Monotype Sorts"/>
          <w:szCs w:val="24"/>
        </w:rPr>
        <w:t></w:t>
      </w:r>
      <w:r w:rsidRPr="00833D07">
        <w:rPr>
          <w:rFonts w:ascii="Garamond" w:hAnsi="Garamond"/>
          <w:szCs w:val="24"/>
        </w:rPr>
        <w:t xml:space="preserve"> No</w:t>
      </w:r>
    </w:p>
    <w:p w14:paraId="784467A5" w14:textId="475B6848" w:rsidR="001A6CDF" w:rsidRPr="00833D07" w:rsidRDefault="00A648FA" w:rsidP="005E7B34">
      <w:pPr>
        <w:pStyle w:val="ListParagraph"/>
        <w:numPr>
          <w:ilvl w:val="0"/>
          <w:numId w:val="17"/>
        </w:numPr>
        <w:tabs>
          <w:tab w:val="left" w:pos="5670"/>
        </w:tabs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>vlog (</w:t>
      </w:r>
      <w:r w:rsidR="009E55BA" w:rsidRPr="00833D07">
        <w:rPr>
          <w:rFonts w:ascii="Garamond" w:hAnsi="Garamond"/>
          <w:b/>
          <w:szCs w:val="24"/>
        </w:rPr>
        <w:t>5</w:t>
      </w:r>
      <w:r w:rsidRPr="00833D07">
        <w:rPr>
          <w:rFonts w:ascii="Garamond" w:hAnsi="Garamond"/>
          <w:b/>
          <w:szCs w:val="24"/>
        </w:rPr>
        <w:t xml:space="preserve"> min max)?</w:t>
      </w:r>
    </w:p>
    <w:p w14:paraId="0D7E82D7" w14:textId="5EF222EF" w:rsidR="00A648FA" w:rsidRPr="00833D07" w:rsidRDefault="00A648FA" w:rsidP="005E7B34">
      <w:pPr>
        <w:pStyle w:val="ListParagraph"/>
        <w:tabs>
          <w:tab w:val="left" w:pos="5670"/>
        </w:tabs>
        <w:ind w:left="360"/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ab/>
      </w:r>
      <w:r w:rsidRPr="00833D07">
        <w:rPr>
          <w:rFonts w:ascii="Monotype Sorts" w:eastAsia="Monotype Sorts" w:hAnsi="Monotype Sorts" w:cs="Monotype Sorts"/>
          <w:szCs w:val="24"/>
        </w:rPr>
        <w:t></w:t>
      </w:r>
      <w:r w:rsidRPr="00833D07">
        <w:rPr>
          <w:rFonts w:ascii="Garamond" w:hAnsi="Garamond"/>
          <w:szCs w:val="24"/>
        </w:rPr>
        <w:t xml:space="preserve"> Yes </w:t>
      </w:r>
      <w:r w:rsidRPr="00833D07">
        <w:rPr>
          <w:rFonts w:ascii="Monotype Sorts" w:eastAsia="Monotype Sorts" w:hAnsi="Monotype Sorts" w:cs="Monotype Sorts"/>
          <w:szCs w:val="24"/>
        </w:rPr>
        <w:t></w:t>
      </w:r>
      <w:r w:rsidRPr="00833D07">
        <w:rPr>
          <w:rFonts w:ascii="Garamond" w:hAnsi="Garamond"/>
          <w:szCs w:val="24"/>
        </w:rPr>
        <w:t xml:space="preserve"> No</w:t>
      </w:r>
    </w:p>
    <w:p w14:paraId="6EA55C5B" w14:textId="77777777" w:rsidR="00A648FA" w:rsidRPr="00833D07" w:rsidRDefault="00A648FA" w:rsidP="005E7B34">
      <w:pPr>
        <w:pStyle w:val="ListParagraph"/>
        <w:tabs>
          <w:tab w:val="left" w:pos="5670"/>
        </w:tabs>
        <w:ind w:left="360"/>
        <w:jc w:val="both"/>
        <w:rPr>
          <w:rFonts w:ascii="Garamond" w:hAnsi="Garamond"/>
          <w:b/>
          <w:szCs w:val="24"/>
        </w:rPr>
      </w:pPr>
    </w:p>
    <w:p w14:paraId="73492FC8" w14:textId="77777777" w:rsidR="00A00F69" w:rsidRPr="00833D07" w:rsidRDefault="00A00F69" w:rsidP="005E7B34">
      <w:pPr>
        <w:numPr>
          <w:ilvl w:val="0"/>
          <w:numId w:val="16"/>
        </w:numPr>
        <w:tabs>
          <w:tab w:val="clear" w:pos="420"/>
          <w:tab w:val="num" w:pos="567"/>
        </w:tabs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b/>
          <w:szCs w:val="24"/>
        </w:rPr>
        <w:t>Abstract</w:t>
      </w:r>
      <w:r w:rsidRPr="00833D07">
        <w:rPr>
          <w:rFonts w:ascii="Garamond" w:hAnsi="Garamond"/>
          <w:szCs w:val="24"/>
        </w:rPr>
        <w:t xml:space="preserve"> </w:t>
      </w:r>
    </w:p>
    <w:p w14:paraId="59BAFBD3" w14:textId="77777777" w:rsidR="00A00F69" w:rsidRPr="00833D07" w:rsidRDefault="00A00F69" w:rsidP="005E7B34">
      <w:pPr>
        <w:tabs>
          <w:tab w:val="num" w:pos="567"/>
        </w:tabs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Please report on what has been accomplished by the completed project (approx. 300 words). </w:t>
      </w:r>
    </w:p>
    <w:p w14:paraId="755BA457" w14:textId="77777777" w:rsidR="00AF7F33" w:rsidRPr="00833D07" w:rsidRDefault="00AF7F33" w:rsidP="005E7B34">
      <w:pPr>
        <w:tabs>
          <w:tab w:val="num" w:pos="567"/>
        </w:tabs>
        <w:jc w:val="both"/>
        <w:rPr>
          <w:rFonts w:ascii="Garamond" w:hAnsi="Garamond"/>
          <w:szCs w:val="24"/>
        </w:rPr>
      </w:pPr>
    </w:p>
    <w:p w14:paraId="57BCA3E0" w14:textId="77777777" w:rsidR="00A00F69" w:rsidRPr="00833D07" w:rsidRDefault="00A00F69" w:rsidP="005E7B34">
      <w:pPr>
        <w:tabs>
          <w:tab w:val="num" w:pos="567"/>
        </w:tabs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b/>
          <w:szCs w:val="24"/>
        </w:rPr>
        <w:t>2.</w:t>
      </w:r>
      <w:r w:rsidRPr="00833D07">
        <w:rPr>
          <w:rFonts w:ascii="Garamond" w:hAnsi="Garamond"/>
          <w:b/>
          <w:szCs w:val="24"/>
        </w:rPr>
        <w:tab/>
        <w:t>Achievements against each project objective</w:t>
      </w:r>
    </w:p>
    <w:p w14:paraId="7AE7B564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2626C88C" w14:textId="77777777" w:rsidR="00A00F69" w:rsidRPr="00833D07" w:rsidRDefault="003C61AD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>F</w:t>
      </w:r>
      <w:r w:rsidR="00A00F69" w:rsidRPr="00833D07">
        <w:rPr>
          <w:rFonts w:ascii="Garamond" w:hAnsi="Garamond"/>
          <w:szCs w:val="24"/>
        </w:rPr>
        <w:t xml:space="preserve">or </w:t>
      </w:r>
      <w:r w:rsidR="00A00F69" w:rsidRPr="00833D07">
        <w:rPr>
          <w:rFonts w:ascii="Garamond" w:hAnsi="Garamond"/>
          <w:i/>
          <w:szCs w:val="24"/>
        </w:rPr>
        <w:t>each objective</w:t>
      </w:r>
      <w:r w:rsidR="00A00F69" w:rsidRPr="00833D07">
        <w:rPr>
          <w:rFonts w:ascii="Garamond" w:hAnsi="Garamond"/>
          <w:szCs w:val="24"/>
        </w:rPr>
        <w:t xml:space="preserve"> of the project, as stated in the project proposal, please indicate the </w:t>
      </w:r>
      <w:r w:rsidR="00A00F69" w:rsidRPr="00833D07">
        <w:rPr>
          <w:rFonts w:ascii="Garamond" w:hAnsi="Garamond"/>
          <w:i/>
          <w:szCs w:val="24"/>
        </w:rPr>
        <w:t>output(s)</w:t>
      </w:r>
      <w:r w:rsidR="00A00F69" w:rsidRPr="00833D07">
        <w:rPr>
          <w:rFonts w:ascii="Garamond" w:hAnsi="Garamond"/>
          <w:szCs w:val="24"/>
        </w:rPr>
        <w:t xml:space="preserve"> in terms of: </w:t>
      </w:r>
    </w:p>
    <w:p w14:paraId="38E86938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>A) Task completed or</w:t>
      </w:r>
      <w:r w:rsidR="00607782" w:rsidRPr="00833D07">
        <w:rPr>
          <w:rFonts w:ascii="Garamond" w:hAnsi="Garamond"/>
          <w:szCs w:val="24"/>
        </w:rPr>
        <w:t xml:space="preserve"> </w:t>
      </w:r>
      <w:r w:rsidRPr="00833D07">
        <w:rPr>
          <w:rFonts w:ascii="Garamond" w:hAnsi="Garamond"/>
          <w:szCs w:val="24"/>
        </w:rPr>
        <w:t>B) Task only partially completed or</w:t>
      </w:r>
      <w:r w:rsidR="00607782" w:rsidRPr="00833D07">
        <w:rPr>
          <w:rFonts w:ascii="Garamond" w:hAnsi="Garamond"/>
          <w:szCs w:val="24"/>
        </w:rPr>
        <w:t xml:space="preserve"> </w:t>
      </w:r>
      <w:r w:rsidRPr="00833D07">
        <w:rPr>
          <w:rFonts w:ascii="Garamond" w:hAnsi="Garamond"/>
          <w:szCs w:val="24"/>
        </w:rPr>
        <w:t>C) Task not attempted</w:t>
      </w:r>
    </w:p>
    <w:p w14:paraId="47195253" w14:textId="77777777" w:rsidR="000D3A33" w:rsidRPr="00833D07" w:rsidRDefault="000D3A33" w:rsidP="005E7B34">
      <w:pPr>
        <w:jc w:val="both"/>
        <w:rPr>
          <w:rFonts w:ascii="Garamond" w:hAnsi="Garamond"/>
          <w:szCs w:val="24"/>
        </w:rPr>
      </w:pPr>
    </w:p>
    <w:tbl>
      <w:tblPr>
        <w:tblW w:w="935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1559"/>
        <w:gridCol w:w="2268"/>
        <w:gridCol w:w="3260"/>
      </w:tblGrid>
      <w:tr w:rsidR="003C61AD" w:rsidRPr="00833D07" w14:paraId="0BC47D92" w14:textId="77777777" w:rsidTr="00FD377D">
        <w:tc>
          <w:tcPr>
            <w:tcW w:w="2269" w:type="dxa"/>
          </w:tcPr>
          <w:p w14:paraId="317810D8" w14:textId="77777777" w:rsidR="003C61AD" w:rsidRPr="00833D07" w:rsidRDefault="003C61AD" w:rsidP="005E7B34">
            <w:pPr>
              <w:jc w:val="both"/>
              <w:rPr>
                <w:rFonts w:ascii="Garamond" w:hAnsi="Garamond"/>
                <w:b/>
                <w:szCs w:val="24"/>
              </w:rPr>
            </w:pPr>
            <w:r w:rsidRPr="00833D07">
              <w:rPr>
                <w:rFonts w:ascii="Garamond" w:hAnsi="Garamond"/>
                <w:b/>
                <w:szCs w:val="24"/>
              </w:rPr>
              <w:t>Objective</w:t>
            </w:r>
          </w:p>
        </w:tc>
        <w:tc>
          <w:tcPr>
            <w:tcW w:w="1559" w:type="dxa"/>
          </w:tcPr>
          <w:p w14:paraId="662B0E60" w14:textId="77777777" w:rsidR="003C61AD" w:rsidRPr="00833D07" w:rsidRDefault="003C61AD" w:rsidP="005E7B34">
            <w:pPr>
              <w:jc w:val="both"/>
              <w:rPr>
                <w:rFonts w:ascii="Garamond" w:hAnsi="Garamond"/>
                <w:b/>
                <w:szCs w:val="24"/>
              </w:rPr>
            </w:pPr>
            <w:r w:rsidRPr="00833D07">
              <w:rPr>
                <w:rFonts w:ascii="Garamond" w:hAnsi="Garamond"/>
                <w:b/>
                <w:szCs w:val="24"/>
              </w:rPr>
              <w:t>Output</w:t>
            </w:r>
          </w:p>
        </w:tc>
        <w:tc>
          <w:tcPr>
            <w:tcW w:w="2268" w:type="dxa"/>
          </w:tcPr>
          <w:p w14:paraId="1CD365E6" w14:textId="77777777" w:rsidR="003C61AD" w:rsidRPr="00833D07" w:rsidRDefault="003C61AD" w:rsidP="005E7B34">
            <w:pPr>
              <w:jc w:val="both"/>
              <w:rPr>
                <w:rFonts w:ascii="Garamond" w:hAnsi="Garamond"/>
                <w:b/>
                <w:szCs w:val="24"/>
              </w:rPr>
            </w:pPr>
            <w:r w:rsidRPr="00833D07">
              <w:rPr>
                <w:rFonts w:ascii="Garamond" w:hAnsi="Garamond"/>
                <w:b/>
                <w:szCs w:val="24"/>
              </w:rPr>
              <w:t>Activity</w:t>
            </w:r>
          </w:p>
        </w:tc>
        <w:tc>
          <w:tcPr>
            <w:tcW w:w="3260" w:type="dxa"/>
          </w:tcPr>
          <w:p w14:paraId="74F8E70B" w14:textId="77777777" w:rsidR="003C61AD" w:rsidRPr="00833D07" w:rsidRDefault="003C61AD" w:rsidP="005E7B34">
            <w:pPr>
              <w:jc w:val="both"/>
              <w:rPr>
                <w:rFonts w:ascii="Garamond" w:hAnsi="Garamond"/>
                <w:b/>
                <w:szCs w:val="24"/>
              </w:rPr>
            </w:pPr>
            <w:r w:rsidRPr="00833D07">
              <w:rPr>
                <w:rFonts w:ascii="Garamond" w:hAnsi="Garamond"/>
                <w:b/>
                <w:szCs w:val="24"/>
              </w:rPr>
              <w:t>Current status</w:t>
            </w:r>
          </w:p>
        </w:tc>
      </w:tr>
      <w:tr w:rsidR="003C61AD" w:rsidRPr="00833D07" w14:paraId="2E9A331A" w14:textId="77777777" w:rsidTr="00FD377D">
        <w:tc>
          <w:tcPr>
            <w:tcW w:w="2269" w:type="dxa"/>
          </w:tcPr>
          <w:p w14:paraId="0C120529" w14:textId="7C706158" w:rsidR="003C61AD" w:rsidRPr="00833D07" w:rsidRDefault="003C61AD" w:rsidP="005E7B34">
            <w:pPr>
              <w:jc w:val="both"/>
              <w:rPr>
                <w:rFonts w:ascii="Garamond" w:hAnsi="Garamond"/>
                <w:i/>
                <w:szCs w:val="24"/>
              </w:rPr>
            </w:pPr>
            <w:r w:rsidRPr="00833D07">
              <w:rPr>
                <w:rFonts w:ascii="Garamond" w:hAnsi="Garamond"/>
                <w:i/>
                <w:szCs w:val="24"/>
              </w:rPr>
              <w:t xml:space="preserve">Example: 1. to develop the sustainable management of the Ramsar </w:t>
            </w:r>
            <w:r w:rsidR="00F3114F" w:rsidRPr="00833D07">
              <w:rPr>
                <w:rFonts w:ascii="Garamond" w:hAnsi="Garamond"/>
                <w:i/>
                <w:szCs w:val="24"/>
              </w:rPr>
              <w:t>S</w:t>
            </w:r>
            <w:r w:rsidRPr="00833D07">
              <w:rPr>
                <w:rFonts w:ascii="Garamond" w:hAnsi="Garamond"/>
                <w:i/>
                <w:szCs w:val="24"/>
              </w:rPr>
              <w:t>ite</w:t>
            </w:r>
          </w:p>
        </w:tc>
        <w:tc>
          <w:tcPr>
            <w:tcW w:w="1559" w:type="dxa"/>
          </w:tcPr>
          <w:p w14:paraId="2A5CB56F" w14:textId="77777777" w:rsidR="003C61AD" w:rsidRPr="00833D07" w:rsidRDefault="003C61AD" w:rsidP="005E7B34">
            <w:pPr>
              <w:jc w:val="both"/>
              <w:rPr>
                <w:rFonts w:ascii="Garamond" w:hAnsi="Garamond"/>
                <w:i/>
                <w:szCs w:val="24"/>
              </w:rPr>
            </w:pPr>
            <w:r w:rsidRPr="00833D07">
              <w:rPr>
                <w:rFonts w:ascii="Garamond" w:hAnsi="Garamond"/>
                <w:i/>
                <w:szCs w:val="24"/>
              </w:rPr>
              <w:t>1. A management plan</w:t>
            </w:r>
          </w:p>
        </w:tc>
        <w:tc>
          <w:tcPr>
            <w:tcW w:w="2268" w:type="dxa"/>
          </w:tcPr>
          <w:p w14:paraId="41A93E5D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i/>
                <w:szCs w:val="24"/>
              </w:rPr>
              <w:t>1.1 working group with all the stakeholders (3 meetings)</w:t>
            </w:r>
          </w:p>
        </w:tc>
        <w:tc>
          <w:tcPr>
            <w:tcW w:w="3260" w:type="dxa"/>
          </w:tcPr>
          <w:p w14:paraId="14CA43DD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b/>
                <w:i/>
                <w:szCs w:val="24"/>
              </w:rPr>
              <w:t>Partially completed:</w:t>
            </w:r>
            <w:r w:rsidRPr="00833D07">
              <w:rPr>
                <w:rFonts w:ascii="Garamond" w:hAnsi="Garamond"/>
                <w:i/>
                <w:szCs w:val="24"/>
              </w:rPr>
              <w:t xml:space="preserve"> 2 meetings took place</w:t>
            </w:r>
          </w:p>
        </w:tc>
      </w:tr>
      <w:tr w:rsidR="003C61AD" w:rsidRPr="00833D07" w14:paraId="64F36082" w14:textId="77777777" w:rsidTr="00FD377D">
        <w:tc>
          <w:tcPr>
            <w:tcW w:w="2269" w:type="dxa"/>
          </w:tcPr>
          <w:p w14:paraId="6CA740AA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1559" w:type="dxa"/>
          </w:tcPr>
          <w:p w14:paraId="676899E4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2268" w:type="dxa"/>
          </w:tcPr>
          <w:p w14:paraId="32E49B77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i/>
                <w:szCs w:val="24"/>
              </w:rPr>
              <w:t>1. 2 Preparing the draft management plan</w:t>
            </w:r>
          </w:p>
        </w:tc>
        <w:tc>
          <w:tcPr>
            <w:tcW w:w="3260" w:type="dxa"/>
          </w:tcPr>
          <w:p w14:paraId="072D03B1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b/>
                <w:i/>
                <w:szCs w:val="24"/>
              </w:rPr>
              <w:t>Completed:</w:t>
            </w:r>
            <w:r w:rsidRPr="00833D07">
              <w:rPr>
                <w:rFonts w:ascii="Garamond" w:hAnsi="Garamond"/>
                <w:i/>
                <w:szCs w:val="24"/>
              </w:rPr>
              <w:t xml:space="preserve"> the draft management plan is ready</w:t>
            </w:r>
          </w:p>
        </w:tc>
      </w:tr>
      <w:tr w:rsidR="003C61AD" w:rsidRPr="00833D07" w14:paraId="5414C397" w14:textId="77777777" w:rsidTr="00FD377D">
        <w:tc>
          <w:tcPr>
            <w:tcW w:w="2269" w:type="dxa"/>
          </w:tcPr>
          <w:p w14:paraId="67CA58CE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szCs w:val="24"/>
              </w:rPr>
              <w:t>Objective 1</w:t>
            </w:r>
          </w:p>
        </w:tc>
        <w:tc>
          <w:tcPr>
            <w:tcW w:w="1559" w:type="dxa"/>
          </w:tcPr>
          <w:p w14:paraId="58BDC128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szCs w:val="24"/>
              </w:rPr>
              <w:t>Output 1</w:t>
            </w:r>
          </w:p>
        </w:tc>
        <w:tc>
          <w:tcPr>
            <w:tcW w:w="2268" w:type="dxa"/>
          </w:tcPr>
          <w:p w14:paraId="02A81212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szCs w:val="24"/>
              </w:rPr>
              <w:t>Activity 1.1</w:t>
            </w:r>
          </w:p>
        </w:tc>
        <w:tc>
          <w:tcPr>
            <w:tcW w:w="3260" w:type="dxa"/>
          </w:tcPr>
          <w:p w14:paraId="04C9FDA8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3C61AD" w:rsidRPr="00833D07" w14:paraId="3A34E208" w14:textId="77777777" w:rsidTr="00FD377D">
        <w:tc>
          <w:tcPr>
            <w:tcW w:w="2269" w:type="dxa"/>
          </w:tcPr>
          <w:p w14:paraId="3BA0531C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1559" w:type="dxa"/>
          </w:tcPr>
          <w:p w14:paraId="10A12CDF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2268" w:type="dxa"/>
          </w:tcPr>
          <w:p w14:paraId="1243165F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szCs w:val="24"/>
              </w:rPr>
              <w:t>Activity 1.2</w:t>
            </w:r>
          </w:p>
        </w:tc>
        <w:tc>
          <w:tcPr>
            <w:tcW w:w="3260" w:type="dxa"/>
          </w:tcPr>
          <w:p w14:paraId="32BDE632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3C61AD" w:rsidRPr="00833D07" w14:paraId="31BFC5E4" w14:textId="77777777" w:rsidTr="00FD377D">
        <w:tc>
          <w:tcPr>
            <w:tcW w:w="2269" w:type="dxa"/>
          </w:tcPr>
          <w:p w14:paraId="19D02CE4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szCs w:val="24"/>
              </w:rPr>
              <w:t>Objective 2</w:t>
            </w:r>
          </w:p>
        </w:tc>
        <w:tc>
          <w:tcPr>
            <w:tcW w:w="1559" w:type="dxa"/>
          </w:tcPr>
          <w:p w14:paraId="6256F474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szCs w:val="24"/>
              </w:rPr>
              <w:t>Output 2</w:t>
            </w:r>
          </w:p>
        </w:tc>
        <w:tc>
          <w:tcPr>
            <w:tcW w:w="2268" w:type="dxa"/>
          </w:tcPr>
          <w:p w14:paraId="3CECE6E0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  <w:r w:rsidRPr="00833D07">
              <w:rPr>
                <w:rFonts w:ascii="Garamond" w:hAnsi="Garamond"/>
                <w:szCs w:val="24"/>
              </w:rPr>
              <w:t>Activity 2.1</w:t>
            </w:r>
          </w:p>
        </w:tc>
        <w:tc>
          <w:tcPr>
            <w:tcW w:w="3260" w:type="dxa"/>
          </w:tcPr>
          <w:p w14:paraId="6761E5F5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3C61AD" w:rsidRPr="00833D07" w14:paraId="1C9F26EC" w14:textId="77777777" w:rsidTr="00FD377D">
        <w:tc>
          <w:tcPr>
            <w:tcW w:w="2269" w:type="dxa"/>
          </w:tcPr>
          <w:p w14:paraId="25178629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1559" w:type="dxa"/>
          </w:tcPr>
          <w:p w14:paraId="12828D91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2268" w:type="dxa"/>
          </w:tcPr>
          <w:p w14:paraId="357DAFC5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260" w:type="dxa"/>
          </w:tcPr>
          <w:p w14:paraId="31CCE5F8" w14:textId="77777777" w:rsidR="003C61AD" w:rsidRPr="00833D07" w:rsidRDefault="003C61AD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</w:tbl>
    <w:p w14:paraId="20A4FEAF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74CB35F8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Please provide a summary of action(s) taken for each </w:t>
      </w:r>
      <w:r w:rsidRPr="00833D07">
        <w:rPr>
          <w:rFonts w:ascii="Garamond" w:hAnsi="Garamond"/>
          <w:i/>
          <w:szCs w:val="24"/>
        </w:rPr>
        <w:t>output</w:t>
      </w:r>
      <w:r w:rsidRPr="00833D07">
        <w:rPr>
          <w:rFonts w:ascii="Garamond" w:hAnsi="Garamond"/>
          <w:szCs w:val="24"/>
        </w:rPr>
        <w:t xml:space="preserve">. </w:t>
      </w:r>
      <w:r w:rsidRPr="00833D07">
        <w:rPr>
          <w:rFonts w:ascii="Garamond" w:hAnsi="Garamond"/>
          <w:b/>
          <w:szCs w:val="24"/>
        </w:rPr>
        <w:t>Where tasks were only partially completed or not attempted please provide the reasons for not fulfilling this expectation</w:t>
      </w:r>
      <w:r w:rsidRPr="00833D07">
        <w:rPr>
          <w:rFonts w:ascii="Garamond" w:hAnsi="Garamond"/>
          <w:szCs w:val="24"/>
        </w:rPr>
        <w:t>.</w:t>
      </w:r>
    </w:p>
    <w:p w14:paraId="32E2665A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327D5CE5" w14:textId="77777777" w:rsidR="00A00F69" w:rsidRPr="00833D07" w:rsidRDefault="00A00F69" w:rsidP="005E7B34">
      <w:pPr>
        <w:tabs>
          <w:tab w:val="left" w:pos="567"/>
        </w:tabs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b/>
          <w:szCs w:val="24"/>
        </w:rPr>
        <w:t>3.</w:t>
      </w:r>
      <w:r w:rsidRPr="00833D07">
        <w:rPr>
          <w:rFonts w:ascii="Garamond" w:hAnsi="Garamond"/>
          <w:b/>
          <w:szCs w:val="24"/>
        </w:rPr>
        <w:tab/>
        <w:t>Overall project outcomes</w:t>
      </w:r>
    </w:p>
    <w:p w14:paraId="0E617AA3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4CAA7098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>Overall, has the project achieved what it set out to do?</w:t>
      </w:r>
      <w:r w:rsidR="00607782" w:rsidRPr="00833D07">
        <w:rPr>
          <w:rFonts w:ascii="Garamond" w:hAnsi="Garamond"/>
          <w:szCs w:val="24"/>
        </w:rPr>
        <w:t xml:space="preserve"> </w:t>
      </w:r>
      <w:r w:rsidRPr="00833D07">
        <w:rPr>
          <w:rFonts w:ascii="Monotype Sorts" w:eastAsia="Monotype Sorts" w:hAnsi="Monotype Sorts" w:cs="Monotype Sorts"/>
          <w:szCs w:val="24"/>
        </w:rPr>
        <w:t></w:t>
      </w:r>
      <w:r w:rsidRPr="00833D07">
        <w:rPr>
          <w:rFonts w:ascii="Garamond" w:hAnsi="Garamond"/>
          <w:szCs w:val="24"/>
        </w:rPr>
        <w:t xml:space="preserve"> Yes</w:t>
      </w:r>
      <w:r w:rsidR="00607782" w:rsidRPr="00833D07">
        <w:rPr>
          <w:rFonts w:ascii="Garamond" w:hAnsi="Garamond"/>
          <w:szCs w:val="24"/>
        </w:rPr>
        <w:t xml:space="preserve"> </w:t>
      </w:r>
      <w:r w:rsidRPr="00833D07">
        <w:rPr>
          <w:rFonts w:ascii="Monotype Sorts" w:eastAsia="Monotype Sorts" w:hAnsi="Monotype Sorts" w:cs="Monotype Sorts"/>
          <w:szCs w:val="24"/>
        </w:rPr>
        <w:t></w:t>
      </w:r>
      <w:r w:rsidRPr="00833D07">
        <w:rPr>
          <w:rFonts w:ascii="Garamond" w:hAnsi="Garamond"/>
          <w:szCs w:val="24"/>
        </w:rPr>
        <w:t xml:space="preserve"> No </w:t>
      </w:r>
    </w:p>
    <w:p w14:paraId="41AE4598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If No, please indicate the reasons for failing to meet the overall objective. </w:t>
      </w:r>
    </w:p>
    <w:p w14:paraId="55B0B1E8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tbl>
      <w:tblPr>
        <w:tblW w:w="0" w:type="auto"/>
        <w:tblInd w:w="108" w:type="dxa"/>
        <w:tblBorders>
          <w:top w:val="dotted" w:sz="4" w:space="0" w:color="auto"/>
          <w:bottom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35"/>
      </w:tblGrid>
      <w:tr w:rsidR="00A00F69" w:rsidRPr="00833D07" w14:paraId="58A999DE" w14:textId="77777777">
        <w:tc>
          <w:tcPr>
            <w:tcW w:w="9135" w:type="dxa"/>
          </w:tcPr>
          <w:p w14:paraId="76A5FB60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A00F69" w:rsidRPr="00833D07" w14:paraId="515AE713" w14:textId="77777777">
        <w:tc>
          <w:tcPr>
            <w:tcW w:w="9135" w:type="dxa"/>
          </w:tcPr>
          <w:p w14:paraId="7D80CD8F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A00F69" w:rsidRPr="00833D07" w14:paraId="1DB42B59" w14:textId="77777777">
        <w:tc>
          <w:tcPr>
            <w:tcW w:w="9135" w:type="dxa"/>
          </w:tcPr>
          <w:p w14:paraId="275FB51F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A00F69" w:rsidRPr="00833D07" w14:paraId="3EE37F93" w14:textId="77777777">
        <w:tc>
          <w:tcPr>
            <w:tcW w:w="9135" w:type="dxa"/>
          </w:tcPr>
          <w:p w14:paraId="23EFBAF1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A00F69" w:rsidRPr="00833D07" w14:paraId="3A7E10B7" w14:textId="77777777">
        <w:tc>
          <w:tcPr>
            <w:tcW w:w="9135" w:type="dxa"/>
          </w:tcPr>
          <w:p w14:paraId="38A203F1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A00F69" w:rsidRPr="00833D07" w14:paraId="5E908000" w14:textId="77777777">
        <w:tc>
          <w:tcPr>
            <w:tcW w:w="9135" w:type="dxa"/>
          </w:tcPr>
          <w:p w14:paraId="1153FFFE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A00F69" w:rsidRPr="00833D07" w14:paraId="45025EC7" w14:textId="77777777">
        <w:tc>
          <w:tcPr>
            <w:tcW w:w="9135" w:type="dxa"/>
          </w:tcPr>
          <w:p w14:paraId="688B59D6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</w:tbl>
    <w:p w14:paraId="06FAD1B0" w14:textId="77777777" w:rsidR="00A00F69" w:rsidRPr="00833D07" w:rsidRDefault="00A00F69" w:rsidP="005E7B34">
      <w:pPr>
        <w:ind w:left="567" w:hanging="567"/>
        <w:jc w:val="both"/>
        <w:rPr>
          <w:rFonts w:ascii="Garamond" w:hAnsi="Garamond"/>
          <w:szCs w:val="24"/>
        </w:rPr>
      </w:pPr>
    </w:p>
    <w:p w14:paraId="5F4AF4CC" w14:textId="77777777" w:rsidR="00A00F69" w:rsidRPr="00833D07" w:rsidRDefault="00A00F69" w:rsidP="005E7B34">
      <w:pPr>
        <w:ind w:left="567" w:hanging="567"/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b/>
          <w:szCs w:val="24"/>
        </w:rPr>
        <w:t>4.</w:t>
      </w:r>
      <w:r w:rsidRPr="00833D07">
        <w:rPr>
          <w:rFonts w:ascii="Garamond" w:hAnsi="Garamond"/>
          <w:b/>
          <w:szCs w:val="24"/>
        </w:rPr>
        <w:tab/>
        <w:t>Budgetary details</w:t>
      </w:r>
    </w:p>
    <w:p w14:paraId="599E2839" w14:textId="77777777" w:rsidR="00A00F69" w:rsidRPr="00833D07" w:rsidRDefault="00A00F69" w:rsidP="005E7B34">
      <w:pPr>
        <w:ind w:left="567" w:hanging="567"/>
        <w:jc w:val="both"/>
        <w:rPr>
          <w:rFonts w:ascii="Garamond" w:hAnsi="Garamond"/>
          <w:szCs w:val="24"/>
        </w:rPr>
      </w:pPr>
    </w:p>
    <w:p w14:paraId="237A050D" w14:textId="77777777" w:rsidR="00A00F69" w:rsidRPr="00833D07" w:rsidRDefault="003C61AD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- </w:t>
      </w:r>
      <w:r w:rsidR="00A00F69" w:rsidRPr="00833D07">
        <w:rPr>
          <w:rFonts w:ascii="Garamond" w:hAnsi="Garamond"/>
          <w:szCs w:val="24"/>
        </w:rPr>
        <w:t xml:space="preserve">Please submit a </w:t>
      </w:r>
      <w:r w:rsidR="00A00F69" w:rsidRPr="00833D07">
        <w:rPr>
          <w:rFonts w:ascii="Garamond" w:hAnsi="Garamond"/>
          <w:i/>
          <w:szCs w:val="24"/>
        </w:rPr>
        <w:t>detailed expenditure and income account</w:t>
      </w:r>
      <w:r w:rsidR="00A00F69" w:rsidRPr="00833D07">
        <w:rPr>
          <w:rFonts w:ascii="Garamond" w:hAnsi="Garamond"/>
          <w:szCs w:val="24"/>
        </w:rPr>
        <w:t xml:space="preserve"> referring to the original project budget. Indicate expenditure and income in the currency(s) in which they have actually occurred, and as necessary provide the exchange rate into </w:t>
      </w:r>
      <w:r w:rsidR="00FC7CAC" w:rsidRPr="00833D07">
        <w:rPr>
          <w:rFonts w:ascii="Garamond" w:hAnsi="Garamond" w:hint="eastAsia"/>
          <w:szCs w:val="24"/>
          <w:lang w:eastAsia="ja-JP"/>
        </w:rPr>
        <w:t>US dollars</w:t>
      </w:r>
      <w:r w:rsidR="00A00F69" w:rsidRPr="00833D07">
        <w:rPr>
          <w:rFonts w:ascii="Garamond" w:hAnsi="Garamond"/>
          <w:szCs w:val="24"/>
        </w:rPr>
        <w:t xml:space="preserve"> to be applied. </w:t>
      </w:r>
      <w:r w:rsidR="00142DF9" w:rsidRPr="00833D07">
        <w:rPr>
          <w:rFonts w:ascii="Garamond" w:hAnsi="Garamond"/>
          <w:szCs w:val="24"/>
        </w:rPr>
        <w:t xml:space="preserve">Please </w:t>
      </w:r>
      <w:r w:rsidR="00840398" w:rsidRPr="00833D07">
        <w:rPr>
          <w:rFonts w:ascii="Garamond" w:hAnsi="Garamond"/>
          <w:szCs w:val="24"/>
        </w:rPr>
        <w:t>fill in the table below</w:t>
      </w:r>
      <w:r w:rsidR="00142DF9" w:rsidRPr="00833D07">
        <w:rPr>
          <w:rFonts w:ascii="Garamond" w:hAnsi="Garamond"/>
          <w:szCs w:val="24"/>
        </w:rPr>
        <w:t xml:space="preserve"> which presents all the expenditures </w:t>
      </w:r>
      <w:r w:rsidR="000D3A33" w:rsidRPr="00833D07">
        <w:rPr>
          <w:rFonts w:ascii="Garamond" w:hAnsi="Garamond"/>
          <w:szCs w:val="24"/>
        </w:rPr>
        <w:t>following</w:t>
      </w:r>
      <w:r w:rsidR="00142DF9" w:rsidRPr="00833D07">
        <w:rPr>
          <w:rFonts w:ascii="Garamond" w:hAnsi="Garamond"/>
          <w:szCs w:val="24"/>
        </w:rPr>
        <w:t xml:space="preserve"> the categories of the original budget, as well as a summary table with the totals of all the</w:t>
      </w:r>
      <w:r w:rsidR="00AC214A" w:rsidRPr="00833D07">
        <w:rPr>
          <w:rFonts w:ascii="Garamond" w:hAnsi="Garamond"/>
          <w:szCs w:val="24"/>
        </w:rPr>
        <w:t xml:space="preserve"> </w:t>
      </w:r>
      <w:r w:rsidR="00142DF9" w:rsidRPr="00833D07">
        <w:rPr>
          <w:rFonts w:ascii="Garamond" w:hAnsi="Garamond"/>
          <w:szCs w:val="24"/>
        </w:rPr>
        <w:t>categories</w:t>
      </w:r>
      <w:r w:rsidR="00273AFF" w:rsidRPr="00833D07">
        <w:rPr>
          <w:rFonts w:ascii="Garamond" w:hAnsi="Garamond"/>
          <w:szCs w:val="24"/>
        </w:rPr>
        <w:t>.</w:t>
      </w:r>
      <w:r w:rsidR="00AC214A" w:rsidRPr="00833D07">
        <w:rPr>
          <w:rFonts w:ascii="Garamond" w:hAnsi="Garamond"/>
          <w:szCs w:val="24"/>
        </w:rPr>
        <w:t xml:space="preserve"> </w:t>
      </w:r>
    </w:p>
    <w:p w14:paraId="1B207E3F" w14:textId="77777777" w:rsidR="00A00F69" w:rsidRPr="00833D07" w:rsidRDefault="00A00F69" w:rsidP="005E7B34">
      <w:pPr>
        <w:ind w:left="567" w:hanging="567"/>
        <w:jc w:val="both"/>
        <w:rPr>
          <w:rFonts w:ascii="Garamond" w:hAnsi="Garamond"/>
          <w:szCs w:val="24"/>
        </w:rPr>
      </w:pPr>
    </w:p>
    <w:tbl>
      <w:tblPr>
        <w:tblW w:w="9717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20"/>
        <w:gridCol w:w="1051"/>
        <w:gridCol w:w="992"/>
        <w:gridCol w:w="1134"/>
        <w:gridCol w:w="993"/>
        <w:gridCol w:w="993"/>
        <w:gridCol w:w="1134"/>
      </w:tblGrid>
      <w:tr w:rsidR="00B0398E" w:rsidRPr="00833D07" w14:paraId="0CBA3906" w14:textId="77777777" w:rsidTr="00FD377D">
        <w:tc>
          <w:tcPr>
            <w:tcW w:w="3420" w:type="dxa"/>
          </w:tcPr>
          <w:p w14:paraId="4897E50B" w14:textId="77777777" w:rsidR="00B0398E" w:rsidRPr="00833D07" w:rsidRDefault="00B0398E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2043" w:type="dxa"/>
            <w:gridSpan w:val="2"/>
          </w:tcPr>
          <w:p w14:paraId="063AACA5" w14:textId="77777777" w:rsidR="00B0398E" w:rsidRPr="00833D07" w:rsidRDefault="00B0398E" w:rsidP="005E7B34">
            <w:pPr>
              <w:jc w:val="both"/>
              <w:rPr>
                <w:rFonts w:ascii="Garamond" w:hAnsi="Garamond"/>
                <w:color w:val="808080"/>
                <w:szCs w:val="24"/>
              </w:rPr>
            </w:pPr>
            <w:r w:rsidRPr="00833D07">
              <w:rPr>
                <w:rFonts w:ascii="Garamond" w:hAnsi="Garamond"/>
                <w:color w:val="808080"/>
                <w:szCs w:val="24"/>
              </w:rPr>
              <w:t>Budget</w:t>
            </w:r>
          </w:p>
        </w:tc>
        <w:tc>
          <w:tcPr>
            <w:tcW w:w="4254" w:type="dxa"/>
            <w:gridSpan w:val="4"/>
          </w:tcPr>
          <w:p w14:paraId="13FDDAA9" w14:textId="77777777" w:rsidR="00B0398E" w:rsidRPr="00833D07" w:rsidRDefault="00B0398E" w:rsidP="005E7B34">
            <w:pPr>
              <w:jc w:val="both"/>
              <w:rPr>
                <w:rFonts w:ascii="Garamond" w:hAnsi="Garamond"/>
                <w:b/>
                <w:szCs w:val="24"/>
              </w:rPr>
            </w:pPr>
            <w:r w:rsidRPr="00833D07">
              <w:rPr>
                <w:rFonts w:ascii="Garamond" w:hAnsi="Garamond"/>
                <w:b/>
                <w:szCs w:val="24"/>
              </w:rPr>
              <w:t>Expenditures</w:t>
            </w:r>
          </w:p>
        </w:tc>
      </w:tr>
      <w:tr w:rsidR="005E6A00" w:rsidRPr="00833D07" w14:paraId="19FF97E7" w14:textId="77777777" w:rsidTr="00FD377D">
        <w:tc>
          <w:tcPr>
            <w:tcW w:w="3420" w:type="dxa"/>
            <w:tcBorders>
              <w:bottom w:val="single" w:sz="4" w:space="0" w:color="auto"/>
            </w:tcBorders>
          </w:tcPr>
          <w:p w14:paraId="5F2A546C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0"/>
              </w:rPr>
            </w:pPr>
            <w:r w:rsidRPr="00833D07">
              <w:rPr>
                <w:rFonts w:ascii="Garamond" w:hAnsi="Garamond"/>
                <w:b/>
                <w:sz w:val="20"/>
              </w:rPr>
              <w:t>Description of budget item</w:t>
            </w:r>
          </w:p>
          <w:p w14:paraId="75F5AABE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0"/>
              </w:rPr>
            </w:pPr>
            <w:r w:rsidRPr="00833D07">
              <w:rPr>
                <w:rFonts w:ascii="Garamond" w:hAnsi="Garamond"/>
                <w:sz w:val="20"/>
              </w:rPr>
              <w:t>(include unit costs where appropriate)</w:t>
            </w:r>
          </w:p>
        </w:tc>
        <w:tc>
          <w:tcPr>
            <w:tcW w:w="1051" w:type="dxa"/>
            <w:tcBorders>
              <w:bottom w:val="single" w:sz="4" w:space="0" w:color="auto"/>
            </w:tcBorders>
          </w:tcPr>
          <w:p w14:paraId="6CA4305C" w14:textId="4848383C" w:rsidR="005E6A00" w:rsidRPr="00833D07" w:rsidRDefault="00360CE3" w:rsidP="005E7B34">
            <w:pPr>
              <w:jc w:val="both"/>
              <w:rPr>
                <w:rFonts w:ascii="Garamond" w:hAnsi="Garamond"/>
                <w:b/>
                <w:color w:val="808080"/>
                <w:sz w:val="20"/>
              </w:rPr>
            </w:pPr>
            <w:r w:rsidRPr="00833D07">
              <w:rPr>
                <w:rFonts w:ascii="Garamond" w:hAnsi="Garamond"/>
                <w:b/>
                <w:color w:val="808080"/>
                <w:sz w:val="20"/>
              </w:rPr>
              <w:t>NFW</w:t>
            </w:r>
            <w:r w:rsidR="005E6A00" w:rsidRPr="00833D07">
              <w:rPr>
                <w:rFonts w:ascii="Garamond" w:hAnsi="Garamond"/>
                <w:b/>
                <w:color w:val="808080"/>
                <w:sz w:val="20"/>
              </w:rPr>
              <w:t xml:space="preserve"> </w:t>
            </w:r>
            <w:r w:rsidR="005E6A00" w:rsidRPr="00833D07">
              <w:rPr>
                <w:rFonts w:ascii="Garamond" w:hAnsi="Garamond"/>
                <w:color w:val="808080"/>
                <w:sz w:val="20"/>
              </w:rPr>
              <w:t>(local currency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1E024A4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color w:val="808080"/>
                <w:sz w:val="20"/>
              </w:rPr>
            </w:pPr>
            <w:r w:rsidRPr="00833D07">
              <w:rPr>
                <w:rFonts w:ascii="Garamond" w:hAnsi="Garamond"/>
                <w:b/>
                <w:color w:val="808080"/>
                <w:sz w:val="20"/>
              </w:rPr>
              <w:t xml:space="preserve">Other sources </w:t>
            </w:r>
            <w:r w:rsidRPr="00833D07">
              <w:rPr>
                <w:rFonts w:ascii="Garamond" w:hAnsi="Garamond"/>
                <w:color w:val="808080"/>
                <w:sz w:val="20"/>
              </w:rPr>
              <w:t>(local currency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EEAA515" w14:textId="26BD1617" w:rsidR="005E6A00" w:rsidRPr="00833D07" w:rsidRDefault="009D740A" w:rsidP="005E7B34">
            <w:pPr>
              <w:jc w:val="both"/>
              <w:rPr>
                <w:rFonts w:ascii="Garamond" w:hAnsi="Garamond"/>
                <w:sz w:val="20"/>
              </w:rPr>
            </w:pPr>
            <w:r w:rsidRPr="00833D07" w:rsidDel="009D740A">
              <w:rPr>
                <w:rFonts w:ascii="Garamond" w:hAnsi="Garamond"/>
                <w:b/>
                <w:sz w:val="20"/>
              </w:rPr>
              <w:t xml:space="preserve"> </w:t>
            </w:r>
            <w:r w:rsidRPr="00833D07">
              <w:rPr>
                <w:rFonts w:ascii="Garamond" w:hAnsi="Garamond"/>
                <w:b/>
                <w:sz w:val="20"/>
              </w:rPr>
              <w:t>NWF</w:t>
            </w:r>
            <w:r w:rsidR="00F8503B" w:rsidRPr="00833D07">
              <w:rPr>
                <w:rFonts w:ascii="Garamond" w:hAnsi="Garamond"/>
                <w:b/>
                <w:sz w:val="20"/>
              </w:rPr>
              <w:t xml:space="preserve"> </w:t>
            </w:r>
            <w:r w:rsidR="005E6A00" w:rsidRPr="00833D07">
              <w:rPr>
                <w:rFonts w:ascii="Garamond" w:hAnsi="Garamond"/>
                <w:sz w:val="20"/>
              </w:rPr>
              <w:t>(local currency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ACBFA0F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0"/>
              </w:rPr>
            </w:pPr>
            <w:r w:rsidRPr="00833D07">
              <w:rPr>
                <w:rFonts w:ascii="Garamond" w:hAnsi="Garamond"/>
                <w:b/>
                <w:sz w:val="20"/>
              </w:rPr>
              <w:t>Other</w:t>
            </w:r>
            <w:r w:rsidR="00897509" w:rsidRPr="00833D07">
              <w:rPr>
                <w:rFonts w:ascii="Garamond" w:hAnsi="Garamond"/>
                <w:b/>
                <w:sz w:val="20"/>
              </w:rPr>
              <w:t xml:space="preserve"> </w:t>
            </w:r>
            <w:r w:rsidRPr="00833D07">
              <w:rPr>
                <w:rFonts w:ascii="Garamond" w:hAnsi="Garamond"/>
                <w:b/>
                <w:sz w:val="20"/>
              </w:rPr>
              <w:t xml:space="preserve">sources </w:t>
            </w:r>
            <w:r w:rsidRPr="00833D07">
              <w:rPr>
                <w:rFonts w:ascii="Garamond" w:hAnsi="Garamond"/>
                <w:sz w:val="20"/>
              </w:rPr>
              <w:t>(local currency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0E44ECB7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0"/>
              </w:rPr>
            </w:pPr>
            <w:r w:rsidRPr="00833D07">
              <w:rPr>
                <w:rFonts w:ascii="Garamond" w:hAnsi="Garamond"/>
                <w:b/>
                <w:sz w:val="20"/>
              </w:rPr>
              <w:t xml:space="preserve">Total </w:t>
            </w:r>
            <w:r w:rsidRPr="00833D07">
              <w:rPr>
                <w:rFonts w:ascii="Garamond" w:hAnsi="Garamond"/>
                <w:sz w:val="20"/>
              </w:rPr>
              <w:t>(Local currency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539E51A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0"/>
              </w:rPr>
            </w:pPr>
            <w:r w:rsidRPr="00833D07">
              <w:rPr>
                <w:rFonts w:ascii="Garamond" w:hAnsi="Garamond"/>
                <w:b/>
                <w:sz w:val="20"/>
              </w:rPr>
              <w:t xml:space="preserve">Total </w:t>
            </w:r>
          </w:p>
          <w:p w14:paraId="1916C7E7" w14:textId="4031E4EA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0"/>
              </w:rPr>
            </w:pPr>
            <w:r w:rsidRPr="00833D07">
              <w:rPr>
                <w:rFonts w:ascii="Garamond" w:hAnsi="Garamond"/>
                <w:sz w:val="20"/>
              </w:rPr>
              <w:t>(</w:t>
            </w:r>
            <w:r w:rsidR="00CC284C" w:rsidRPr="00833D07">
              <w:rPr>
                <w:rFonts w:ascii="Garamond" w:hAnsi="Garamond"/>
                <w:sz w:val="20"/>
              </w:rPr>
              <w:t>USD</w:t>
            </w:r>
            <w:r w:rsidRPr="00833D07">
              <w:rPr>
                <w:rFonts w:ascii="Garamond" w:hAnsi="Garamond"/>
                <w:sz w:val="20"/>
              </w:rPr>
              <w:t>)</w:t>
            </w:r>
          </w:p>
        </w:tc>
      </w:tr>
      <w:tr w:rsidR="005E6A00" w:rsidRPr="00833D07" w14:paraId="207EBEFC" w14:textId="77777777" w:rsidTr="00FD377D">
        <w:tc>
          <w:tcPr>
            <w:tcW w:w="3420" w:type="dxa"/>
            <w:shd w:val="clear" w:color="auto" w:fill="A6A6A6"/>
          </w:tcPr>
          <w:p w14:paraId="7D73281F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  <w:r w:rsidRPr="00833D07">
              <w:rPr>
                <w:rFonts w:ascii="Garamond" w:hAnsi="Garamond"/>
                <w:sz w:val="22"/>
                <w:szCs w:val="22"/>
              </w:rPr>
              <w:t xml:space="preserve">1. </w:t>
            </w:r>
            <w:r w:rsidRPr="00833D07">
              <w:rPr>
                <w:rFonts w:ascii="Garamond" w:hAnsi="Garamond" w:cs="Arial"/>
                <w:b/>
                <w:bCs/>
                <w:sz w:val="22"/>
                <w:szCs w:val="22"/>
              </w:rPr>
              <w:t>SALARIES / WAGES / CONSULTANCY COSTS</w:t>
            </w:r>
          </w:p>
        </w:tc>
        <w:tc>
          <w:tcPr>
            <w:tcW w:w="1051" w:type="dxa"/>
            <w:shd w:val="clear" w:color="auto" w:fill="A6A6A6"/>
          </w:tcPr>
          <w:p w14:paraId="45D717BC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6A6A6"/>
          </w:tcPr>
          <w:p w14:paraId="67B6657B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6A6A6"/>
          </w:tcPr>
          <w:p w14:paraId="5B6005E2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3" w:type="dxa"/>
            <w:shd w:val="clear" w:color="auto" w:fill="A6A6A6"/>
          </w:tcPr>
          <w:p w14:paraId="0DCEA604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3" w:type="dxa"/>
            <w:shd w:val="clear" w:color="auto" w:fill="A6A6A6"/>
          </w:tcPr>
          <w:p w14:paraId="4BC3A50B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6A6A6"/>
          </w:tcPr>
          <w:p w14:paraId="2B9F7CAD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</w:tr>
      <w:tr w:rsidR="005E6A00" w:rsidRPr="00833D07" w14:paraId="43E4A395" w14:textId="77777777" w:rsidTr="00FD377D">
        <w:tc>
          <w:tcPr>
            <w:tcW w:w="3420" w:type="dxa"/>
            <w:vAlign w:val="bottom"/>
          </w:tcPr>
          <w:p w14:paraId="39717D9F" w14:textId="77777777" w:rsidR="005E6A00" w:rsidRPr="00833D07" w:rsidRDefault="005E6A00" w:rsidP="005E7B34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  <w:r w:rsidRPr="00833D07">
              <w:rPr>
                <w:rFonts w:ascii="Garamond" w:hAnsi="Garamond" w:cs="Arial"/>
                <w:sz w:val="22"/>
                <w:szCs w:val="22"/>
              </w:rPr>
              <w:t xml:space="preserve">1.1 Supervisory Staff </w:t>
            </w:r>
          </w:p>
          <w:p w14:paraId="51ED1FD1" w14:textId="77777777" w:rsidR="005E6A00" w:rsidRPr="00833D07" w:rsidRDefault="005E6A00" w:rsidP="005E7B34">
            <w:pPr>
              <w:ind w:left="284"/>
              <w:jc w:val="both"/>
              <w:rPr>
                <w:rFonts w:ascii="Garamond" w:hAnsi="Garamond" w:cs="Arial"/>
                <w:i/>
                <w:sz w:val="22"/>
                <w:szCs w:val="22"/>
              </w:rPr>
            </w:pPr>
            <w:r w:rsidRPr="00833D07">
              <w:rPr>
                <w:rFonts w:ascii="Garamond" w:hAnsi="Garamond"/>
                <w:i/>
                <w:sz w:val="22"/>
                <w:szCs w:val="22"/>
              </w:rPr>
              <w:t>No. of persons &amp; duration of employment on this project:</w:t>
            </w:r>
          </w:p>
        </w:tc>
        <w:tc>
          <w:tcPr>
            <w:tcW w:w="1051" w:type="dxa"/>
          </w:tcPr>
          <w:p w14:paraId="10EA73B7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2" w:type="dxa"/>
          </w:tcPr>
          <w:p w14:paraId="0D65DE58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80F858D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3" w:type="dxa"/>
          </w:tcPr>
          <w:p w14:paraId="268332D0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3" w:type="dxa"/>
          </w:tcPr>
          <w:p w14:paraId="12411F12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134" w:type="dxa"/>
          </w:tcPr>
          <w:p w14:paraId="6751B048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</w:tr>
      <w:tr w:rsidR="005E6A00" w:rsidRPr="00833D07" w14:paraId="51652312" w14:textId="77777777" w:rsidTr="00FD377D">
        <w:tc>
          <w:tcPr>
            <w:tcW w:w="3420" w:type="dxa"/>
            <w:vAlign w:val="bottom"/>
          </w:tcPr>
          <w:p w14:paraId="35645469" w14:textId="77777777" w:rsidR="005E6A00" w:rsidRPr="00833D07" w:rsidRDefault="005E6A00" w:rsidP="005E7B34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  <w:r w:rsidRPr="00833D07">
              <w:rPr>
                <w:rFonts w:ascii="Garamond" w:hAnsi="Garamond" w:cs="Arial"/>
                <w:sz w:val="22"/>
                <w:szCs w:val="22"/>
              </w:rPr>
              <w:t>1.2 Consultants / Experts</w:t>
            </w:r>
          </w:p>
          <w:p w14:paraId="65070C58" w14:textId="77777777" w:rsidR="005E6A00" w:rsidRPr="00833D07" w:rsidRDefault="005E6A00" w:rsidP="005E7B34">
            <w:pPr>
              <w:ind w:left="284"/>
              <w:jc w:val="both"/>
              <w:rPr>
                <w:rFonts w:ascii="Garamond" w:hAnsi="Garamond" w:cs="Arial"/>
                <w:i/>
                <w:sz w:val="22"/>
                <w:szCs w:val="22"/>
              </w:rPr>
            </w:pPr>
            <w:r w:rsidRPr="00833D07">
              <w:rPr>
                <w:rFonts w:ascii="Garamond" w:hAnsi="Garamond"/>
                <w:i/>
                <w:sz w:val="22"/>
                <w:szCs w:val="22"/>
              </w:rPr>
              <w:t>No. of persons &amp; duration of employment on this project:</w:t>
            </w:r>
          </w:p>
        </w:tc>
        <w:tc>
          <w:tcPr>
            <w:tcW w:w="1051" w:type="dxa"/>
          </w:tcPr>
          <w:p w14:paraId="5A7181C1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2" w:type="dxa"/>
          </w:tcPr>
          <w:p w14:paraId="4F8BB7A2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E10989E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3" w:type="dxa"/>
          </w:tcPr>
          <w:p w14:paraId="1DBBCC47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3" w:type="dxa"/>
          </w:tcPr>
          <w:p w14:paraId="48988254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DCCB5BF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</w:tr>
      <w:tr w:rsidR="005E6A00" w:rsidRPr="00833D07" w14:paraId="6A81AA9C" w14:textId="77777777" w:rsidTr="00FD377D">
        <w:tc>
          <w:tcPr>
            <w:tcW w:w="3420" w:type="dxa"/>
            <w:vAlign w:val="bottom"/>
          </w:tcPr>
          <w:p w14:paraId="2FFF5CB5" w14:textId="77777777" w:rsidR="005E6A00" w:rsidRPr="00833D07" w:rsidRDefault="005E6A00" w:rsidP="005E7B34">
            <w:pPr>
              <w:jc w:val="both"/>
              <w:rPr>
                <w:rFonts w:ascii="Garamond" w:hAnsi="Garamond" w:cs="Arial"/>
                <w:b/>
                <w:sz w:val="22"/>
                <w:szCs w:val="22"/>
              </w:rPr>
            </w:pPr>
            <w:r w:rsidRPr="00833D07">
              <w:rPr>
                <w:rFonts w:ascii="Garamond" w:hAnsi="Garamond" w:cs="Arial"/>
                <w:b/>
                <w:sz w:val="22"/>
                <w:szCs w:val="22"/>
              </w:rPr>
              <w:t>SUB-TOTAL:</w:t>
            </w:r>
          </w:p>
        </w:tc>
        <w:tc>
          <w:tcPr>
            <w:tcW w:w="1051" w:type="dxa"/>
          </w:tcPr>
          <w:p w14:paraId="72944632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14:paraId="3D55E014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2282391B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14:paraId="78D5927A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14:paraId="34615213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14967135" w14:textId="77777777" w:rsidR="005E6A00" w:rsidRPr="00833D07" w:rsidRDefault="005E6A00" w:rsidP="005E7B34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</w:p>
        </w:tc>
      </w:tr>
      <w:tr w:rsidR="005E6A00" w:rsidRPr="00833D07" w14:paraId="74B143D1" w14:textId="77777777" w:rsidTr="00FD377D">
        <w:tc>
          <w:tcPr>
            <w:tcW w:w="3420" w:type="dxa"/>
            <w:vAlign w:val="bottom"/>
          </w:tcPr>
          <w:p w14:paraId="0B7B10E5" w14:textId="77777777" w:rsidR="005E6A00" w:rsidRPr="00833D07" w:rsidRDefault="005E6A00" w:rsidP="005E7B34">
            <w:pPr>
              <w:jc w:val="both"/>
              <w:rPr>
                <w:rFonts w:ascii="Garamond" w:hAnsi="Garamond" w:cs="Arial"/>
                <w:sz w:val="22"/>
                <w:szCs w:val="22"/>
              </w:rPr>
            </w:pPr>
          </w:p>
          <w:p w14:paraId="0B43DC17" w14:textId="77777777" w:rsidR="005E6A00" w:rsidRPr="00833D07" w:rsidRDefault="005E6A00" w:rsidP="005E7B34">
            <w:pPr>
              <w:jc w:val="both"/>
              <w:rPr>
                <w:rFonts w:ascii="Garamond" w:hAnsi="Garamond" w:cs="Arial"/>
                <w:b/>
                <w:sz w:val="22"/>
                <w:szCs w:val="22"/>
              </w:rPr>
            </w:pPr>
            <w:r w:rsidRPr="00833D07">
              <w:rPr>
                <w:rFonts w:ascii="Garamond" w:hAnsi="Garamond" w:cs="Arial"/>
                <w:b/>
                <w:sz w:val="22"/>
                <w:szCs w:val="22"/>
              </w:rPr>
              <w:t>TOTAL:</w:t>
            </w:r>
          </w:p>
        </w:tc>
        <w:tc>
          <w:tcPr>
            <w:tcW w:w="1051" w:type="dxa"/>
          </w:tcPr>
          <w:p w14:paraId="455F08FD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2" w:type="dxa"/>
          </w:tcPr>
          <w:p w14:paraId="69E8B94F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019FF04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3" w:type="dxa"/>
          </w:tcPr>
          <w:p w14:paraId="205904D6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993" w:type="dxa"/>
          </w:tcPr>
          <w:p w14:paraId="121B4B0E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C1B0C3D" w14:textId="77777777" w:rsidR="005E6A00" w:rsidRPr="00833D07" w:rsidRDefault="005E6A00" w:rsidP="005E7B34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</w:tc>
      </w:tr>
    </w:tbl>
    <w:p w14:paraId="4F83A9F4" w14:textId="77777777" w:rsidR="005E6A00" w:rsidRPr="00833D07" w:rsidRDefault="005E6A00" w:rsidP="005E7B34">
      <w:pPr>
        <w:ind w:left="567" w:hanging="567"/>
        <w:jc w:val="both"/>
        <w:rPr>
          <w:rFonts w:ascii="Garamond" w:hAnsi="Garamond"/>
          <w:szCs w:val="24"/>
        </w:rPr>
      </w:pPr>
    </w:p>
    <w:p w14:paraId="091BC764" w14:textId="77777777" w:rsidR="00A00F69" w:rsidRPr="00833D07" w:rsidRDefault="003C61AD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- </w:t>
      </w:r>
      <w:r w:rsidR="00A00F69" w:rsidRPr="00833D07">
        <w:rPr>
          <w:rFonts w:ascii="Garamond" w:hAnsi="Garamond"/>
          <w:szCs w:val="24"/>
        </w:rPr>
        <w:t xml:space="preserve">Were all funds allocated to the project from the </w:t>
      </w:r>
      <w:r w:rsidR="00FC7CAC" w:rsidRPr="00833D07">
        <w:rPr>
          <w:rFonts w:ascii="Garamond" w:hAnsi="Garamond" w:hint="eastAsia"/>
          <w:szCs w:val="24"/>
          <w:lang w:eastAsia="ja-JP"/>
        </w:rPr>
        <w:t>NW</w:t>
      </w:r>
      <w:r w:rsidR="00A00F69" w:rsidRPr="00833D07">
        <w:rPr>
          <w:rFonts w:ascii="Garamond" w:hAnsi="Garamond"/>
          <w:szCs w:val="24"/>
        </w:rPr>
        <w:t xml:space="preserve">F spent in accordance with the project specifications and budget? </w:t>
      </w:r>
      <w:r w:rsidR="00A00F69" w:rsidRPr="00833D07">
        <w:rPr>
          <w:rFonts w:ascii="Garamond" w:hAnsi="Garamond"/>
          <w:szCs w:val="24"/>
        </w:rPr>
        <w:tab/>
      </w:r>
      <w:r w:rsidR="00A00F69" w:rsidRPr="00833D07">
        <w:rPr>
          <w:rFonts w:ascii="Garamond" w:hAnsi="Garamond"/>
          <w:szCs w:val="24"/>
        </w:rPr>
        <w:tab/>
      </w:r>
      <w:r w:rsidR="00A00F69" w:rsidRPr="00833D07">
        <w:rPr>
          <w:rFonts w:ascii="Garamond" w:hAnsi="Garamond"/>
          <w:szCs w:val="24"/>
        </w:rPr>
        <w:tab/>
      </w:r>
      <w:r w:rsidR="00A00F69" w:rsidRPr="00833D07">
        <w:rPr>
          <w:rFonts w:ascii="Garamond" w:hAnsi="Garamond"/>
          <w:szCs w:val="24"/>
        </w:rPr>
        <w:tab/>
      </w:r>
      <w:r w:rsidR="00607782" w:rsidRPr="00833D07">
        <w:rPr>
          <w:rFonts w:ascii="Garamond" w:hAnsi="Garamond"/>
          <w:szCs w:val="24"/>
        </w:rPr>
        <w:t xml:space="preserve"> </w:t>
      </w:r>
      <w:r w:rsidR="00A00F69" w:rsidRPr="00833D07">
        <w:rPr>
          <w:rFonts w:ascii="Monotype Sorts" w:eastAsia="Monotype Sorts" w:hAnsi="Monotype Sorts" w:cs="Monotype Sorts"/>
          <w:szCs w:val="24"/>
        </w:rPr>
        <w:t></w:t>
      </w:r>
      <w:r w:rsidR="00A00F69" w:rsidRPr="00833D07">
        <w:rPr>
          <w:rFonts w:ascii="Garamond" w:hAnsi="Garamond"/>
          <w:szCs w:val="24"/>
        </w:rPr>
        <w:t xml:space="preserve"> Yes</w:t>
      </w:r>
      <w:r w:rsidR="00607782" w:rsidRPr="00833D07">
        <w:rPr>
          <w:rFonts w:ascii="Garamond" w:hAnsi="Garamond"/>
          <w:szCs w:val="24"/>
        </w:rPr>
        <w:t xml:space="preserve"> </w:t>
      </w:r>
      <w:r w:rsidR="00A00F69" w:rsidRPr="00833D07">
        <w:rPr>
          <w:rFonts w:ascii="Monotype Sorts" w:eastAsia="Monotype Sorts" w:hAnsi="Monotype Sorts" w:cs="Monotype Sorts"/>
          <w:szCs w:val="24"/>
        </w:rPr>
        <w:t></w:t>
      </w:r>
      <w:r w:rsidR="00A00F69" w:rsidRPr="00833D07">
        <w:rPr>
          <w:rFonts w:ascii="Garamond" w:hAnsi="Garamond"/>
          <w:szCs w:val="24"/>
        </w:rPr>
        <w:t xml:space="preserve"> No</w:t>
      </w:r>
    </w:p>
    <w:p w14:paraId="09BD0154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32E89742" w14:textId="77777777" w:rsidR="00A00F69" w:rsidRPr="00833D07" w:rsidRDefault="003C61AD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- </w:t>
      </w:r>
      <w:r w:rsidR="00A00F69" w:rsidRPr="00833D07">
        <w:rPr>
          <w:rFonts w:ascii="Garamond" w:hAnsi="Garamond"/>
          <w:szCs w:val="24"/>
        </w:rPr>
        <w:t xml:space="preserve">If No, please </w:t>
      </w:r>
      <w:r w:rsidR="001A6CDF" w:rsidRPr="00833D07">
        <w:rPr>
          <w:rFonts w:ascii="Garamond" w:hAnsi="Garamond"/>
          <w:szCs w:val="24"/>
        </w:rPr>
        <w:t>advise</w:t>
      </w:r>
      <w:r w:rsidR="00A00F69" w:rsidRPr="00833D07">
        <w:rPr>
          <w:rFonts w:ascii="Garamond" w:hAnsi="Garamond"/>
          <w:szCs w:val="24"/>
        </w:rPr>
        <w:t xml:space="preserve"> of where variations have occurred, the cost of these variations and provide a justification for this variation. Include this information in your </w:t>
      </w:r>
      <w:r w:rsidR="00A00F69" w:rsidRPr="00833D07">
        <w:rPr>
          <w:rFonts w:ascii="Garamond" w:hAnsi="Garamond"/>
          <w:i/>
          <w:szCs w:val="24"/>
        </w:rPr>
        <w:t>detailed expenditure and income account report</w:t>
      </w:r>
      <w:r w:rsidR="00A00F69" w:rsidRPr="00833D07">
        <w:rPr>
          <w:rFonts w:ascii="Garamond" w:hAnsi="Garamond"/>
          <w:szCs w:val="24"/>
        </w:rPr>
        <w:t>.</w:t>
      </w:r>
    </w:p>
    <w:p w14:paraId="1FFF8B1B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29885344" w14:textId="6D9933C3" w:rsidR="00A00F69" w:rsidRPr="00833D07" w:rsidRDefault="003C61AD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- </w:t>
      </w:r>
      <w:r w:rsidR="00A00F69" w:rsidRPr="00833D07">
        <w:rPr>
          <w:rFonts w:ascii="Garamond" w:hAnsi="Garamond"/>
          <w:szCs w:val="24"/>
        </w:rPr>
        <w:t>If all funds were not spent</w:t>
      </w:r>
      <w:r w:rsidR="00D6068A" w:rsidRPr="00833D07">
        <w:rPr>
          <w:rFonts w:ascii="Garamond" w:hAnsi="Garamond"/>
          <w:szCs w:val="24"/>
        </w:rPr>
        <w:t>,</w:t>
      </w:r>
      <w:r w:rsidR="00A00F69" w:rsidRPr="00833D07">
        <w:rPr>
          <w:rFonts w:ascii="Garamond" w:hAnsi="Garamond"/>
          <w:szCs w:val="24"/>
        </w:rPr>
        <w:t xml:space="preserve"> please indicate below the amount of unspent funds and recommend possible uses for these funds which the </w:t>
      </w:r>
      <w:r w:rsidR="00401267" w:rsidRPr="00833D07">
        <w:rPr>
          <w:rFonts w:ascii="Garamond" w:hAnsi="Garamond"/>
          <w:szCs w:val="24"/>
        </w:rPr>
        <w:t>Secretariat</w:t>
      </w:r>
      <w:r w:rsidR="00607782" w:rsidRPr="00833D07">
        <w:rPr>
          <w:rFonts w:ascii="Garamond" w:hAnsi="Garamond"/>
          <w:szCs w:val="24"/>
        </w:rPr>
        <w:t xml:space="preserve"> </w:t>
      </w:r>
      <w:r w:rsidR="00A00F69" w:rsidRPr="00833D07">
        <w:rPr>
          <w:rFonts w:ascii="Garamond" w:hAnsi="Garamond"/>
          <w:szCs w:val="24"/>
        </w:rPr>
        <w:t xml:space="preserve">can consider. </w:t>
      </w:r>
    </w:p>
    <w:p w14:paraId="6DEF23FA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0A442A94" w14:textId="340DA464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>Unspent funds:</w:t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="0064796C" w:rsidRPr="00833D07">
        <w:rPr>
          <w:rFonts w:ascii="Garamond" w:hAnsi="Garamond"/>
          <w:szCs w:val="24"/>
        </w:rPr>
        <w:t>USD</w:t>
      </w:r>
    </w:p>
    <w:tbl>
      <w:tblPr>
        <w:tblW w:w="0" w:type="auto"/>
        <w:tblInd w:w="108" w:type="dxa"/>
        <w:tblBorders>
          <w:top w:val="dotted" w:sz="4" w:space="0" w:color="auto"/>
          <w:bottom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35"/>
      </w:tblGrid>
      <w:tr w:rsidR="00A00F69" w:rsidRPr="00833D07" w14:paraId="5F2CF67C" w14:textId="77777777">
        <w:tc>
          <w:tcPr>
            <w:tcW w:w="9135" w:type="dxa"/>
          </w:tcPr>
          <w:p w14:paraId="742233DF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A00F69" w:rsidRPr="00833D07" w14:paraId="16A7E8D4" w14:textId="77777777">
        <w:tc>
          <w:tcPr>
            <w:tcW w:w="9135" w:type="dxa"/>
          </w:tcPr>
          <w:p w14:paraId="5AF8D248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  <w:tr w:rsidR="00A00F69" w:rsidRPr="00833D07" w14:paraId="6DAA22A1" w14:textId="77777777">
        <w:tc>
          <w:tcPr>
            <w:tcW w:w="9135" w:type="dxa"/>
          </w:tcPr>
          <w:p w14:paraId="429BCA3B" w14:textId="77777777" w:rsidR="00A00F69" w:rsidRPr="00833D07" w:rsidRDefault="00A00F69" w:rsidP="005E7B34">
            <w:pPr>
              <w:jc w:val="both"/>
              <w:rPr>
                <w:rFonts w:ascii="Garamond" w:hAnsi="Garamond"/>
                <w:szCs w:val="24"/>
              </w:rPr>
            </w:pPr>
          </w:p>
        </w:tc>
      </w:tr>
    </w:tbl>
    <w:p w14:paraId="32FF7B97" w14:textId="77777777" w:rsidR="00A00F69" w:rsidRPr="00833D07" w:rsidRDefault="00A00F69" w:rsidP="005E7B34">
      <w:pPr>
        <w:jc w:val="both"/>
        <w:rPr>
          <w:rFonts w:ascii="Garamond" w:hAnsi="Garamond"/>
          <w:b/>
          <w:szCs w:val="24"/>
        </w:rPr>
      </w:pPr>
    </w:p>
    <w:p w14:paraId="0E352880" w14:textId="77777777" w:rsidR="00A00F69" w:rsidRPr="00833D07" w:rsidRDefault="00A00F69" w:rsidP="005E7B34">
      <w:pPr>
        <w:tabs>
          <w:tab w:val="left" w:pos="567"/>
        </w:tabs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b/>
          <w:szCs w:val="24"/>
        </w:rPr>
        <w:t>5.</w:t>
      </w:r>
      <w:r w:rsidRPr="00833D07">
        <w:rPr>
          <w:rFonts w:ascii="Garamond" w:hAnsi="Garamond"/>
          <w:b/>
          <w:szCs w:val="24"/>
        </w:rPr>
        <w:tab/>
        <w:t xml:space="preserve">Project Officer </w:t>
      </w:r>
      <w:r w:rsidRPr="00833D07">
        <w:rPr>
          <w:rFonts w:ascii="Garamond" w:hAnsi="Garamond"/>
          <w:szCs w:val="24"/>
        </w:rPr>
        <w:t>(person responsible for executing the project)</w:t>
      </w:r>
    </w:p>
    <w:p w14:paraId="285F6568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6EC21561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Name: </w:t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  <w:t xml:space="preserve">Signature: </w:t>
      </w:r>
    </w:p>
    <w:p w14:paraId="26BB18D6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72B4811D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Institution: </w:t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  <w:t>Date</w:t>
      </w:r>
    </w:p>
    <w:p w14:paraId="11CA184B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1112B84F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Address: </w:t>
      </w:r>
    </w:p>
    <w:p w14:paraId="163577FB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1C48A463" w14:textId="1AA2373B" w:rsidR="00A00F69" w:rsidRPr="00833D07" w:rsidRDefault="00A00F69" w:rsidP="005E7B34">
      <w:pPr>
        <w:tabs>
          <w:tab w:val="left" w:pos="567"/>
        </w:tabs>
        <w:jc w:val="both"/>
        <w:rPr>
          <w:rFonts w:ascii="Garamond" w:hAnsi="Garamond"/>
          <w:b/>
          <w:szCs w:val="24"/>
        </w:rPr>
      </w:pPr>
      <w:r w:rsidRPr="00833D07">
        <w:rPr>
          <w:rFonts w:ascii="Garamond" w:hAnsi="Garamond"/>
          <w:b/>
          <w:szCs w:val="24"/>
        </w:rPr>
        <w:t>6.</w:t>
      </w:r>
      <w:r w:rsidRPr="00833D07">
        <w:rPr>
          <w:rFonts w:ascii="Garamond" w:hAnsi="Garamond"/>
          <w:b/>
          <w:szCs w:val="24"/>
        </w:rPr>
        <w:tab/>
        <w:t>Approved by the</w:t>
      </w:r>
      <w:r w:rsidR="008D608C" w:rsidRPr="00833D07">
        <w:rPr>
          <w:rFonts w:ascii="Garamond" w:hAnsi="Garamond"/>
          <w:b/>
          <w:szCs w:val="24"/>
        </w:rPr>
        <w:t xml:space="preserve"> </w:t>
      </w:r>
      <w:r w:rsidRPr="00833D07">
        <w:rPr>
          <w:rFonts w:ascii="Garamond" w:hAnsi="Garamond"/>
          <w:b/>
          <w:szCs w:val="24"/>
        </w:rPr>
        <w:t>Administrative Authority</w:t>
      </w:r>
      <w:r w:rsidR="00F3114F" w:rsidRPr="00833D07">
        <w:rPr>
          <w:rFonts w:ascii="Garamond" w:hAnsi="Garamond"/>
          <w:b/>
          <w:szCs w:val="24"/>
        </w:rPr>
        <w:t xml:space="preserve"> of the </w:t>
      </w:r>
      <w:r w:rsidR="007305B8" w:rsidRPr="00833D07">
        <w:rPr>
          <w:rFonts w:ascii="Garamond" w:hAnsi="Garamond"/>
          <w:b/>
          <w:szCs w:val="24"/>
        </w:rPr>
        <w:t xml:space="preserve">Convention </w:t>
      </w:r>
      <w:r w:rsidR="00F3114F" w:rsidRPr="00833D07">
        <w:rPr>
          <w:rFonts w:ascii="Garamond" w:hAnsi="Garamond"/>
          <w:b/>
          <w:szCs w:val="24"/>
        </w:rPr>
        <w:t>on Wetlands</w:t>
      </w:r>
    </w:p>
    <w:p w14:paraId="29D73964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40C1797C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 xml:space="preserve">Name and title: </w:t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  <w:t xml:space="preserve">Signature: </w:t>
      </w:r>
    </w:p>
    <w:p w14:paraId="595E60D0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</w:p>
    <w:p w14:paraId="14B4F271" w14:textId="77777777" w:rsidR="00A00F69" w:rsidRPr="00833D07" w:rsidRDefault="00A00F69" w:rsidP="005E7B34">
      <w:pPr>
        <w:jc w:val="both"/>
        <w:rPr>
          <w:rFonts w:ascii="Garamond" w:hAnsi="Garamond"/>
          <w:szCs w:val="24"/>
        </w:rPr>
      </w:pPr>
      <w:r w:rsidRPr="00833D07">
        <w:rPr>
          <w:rFonts w:ascii="Garamond" w:hAnsi="Garamond"/>
          <w:szCs w:val="24"/>
        </w:rPr>
        <w:t>Administrative Authority:</w:t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</w:r>
      <w:r w:rsidRPr="00833D07">
        <w:rPr>
          <w:rFonts w:ascii="Garamond" w:hAnsi="Garamond"/>
          <w:szCs w:val="24"/>
        </w:rPr>
        <w:tab/>
        <w:t>Date:</w:t>
      </w:r>
    </w:p>
    <w:p w14:paraId="7CC59B95" w14:textId="77777777" w:rsidR="00A00F69" w:rsidRPr="00833D07" w:rsidRDefault="00A00F69" w:rsidP="005E7B34">
      <w:pPr>
        <w:ind w:right="238"/>
        <w:jc w:val="both"/>
        <w:rPr>
          <w:rFonts w:ascii="Garamond" w:hAnsi="Garamond"/>
          <w:b/>
        </w:rPr>
      </w:pPr>
    </w:p>
    <w:p w14:paraId="43EEAEB8" w14:textId="77777777" w:rsidR="006E5C02" w:rsidRPr="00833D07" w:rsidRDefault="006E5C02" w:rsidP="005E7B34">
      <w:pPr>
        <w:ind w:right="238"/>
        <w:jc w:val="both"/>
        <w:rPr>
          <w:rFonts w:ascii="Garamond" w:hAnsi="Garamond"/>
          <w:b/>
        </w:rPr>
      </w:pPr>
    </w:p>
    <w:p w14:paraId="36B1B1F8" w14:textId="77777777" w:rsidR="006E5C02" w:rsidRPr="00833D07" w:rsidRDefault="006E5C02" w:rsidP="005E7B34">
      <w:pPr>
        <w:ind w:right="238"/>
        <w:jc w:val="both"/>
        <w:rPr>
          <w:rFonts w:ascii="Garamond" w:hAnsi="Garamond"/>
          <w:b/>
        </w:rPr>
      </w:pPr>
      <w:bookmarkStart w:id="0" w:name="_GoBack"/>
      <w:bookmarkEnd w:id="0"/>
    </w:p>
    <w:sectPr w:rsidR="006E5C02" w:rsidRPr="00833D07" w:rsidSect="00286ABA">
      <w:headerReference w:type="default" r:id="rId13"/>
      <w:footerReference w:type="default" r:id="rId14"/>
      <w:type w:val="continuous"/>
      <w:pgSz w:w="11907" w:h="16840" w:code="9"/>
      <w:pgMar w:top="1440" w:right="1440" w:bottom="1440" w:left="1440" w:header="1134" w:footer="68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BDD8C" w14:textId="77777777" w:rsidR="005E7B34" w:rsidRDefault="005E7B34">
      <w:r>
        <w:separator/>
      </w:r>
    </w:p>
  </w:endnote>
  <w:endnote w:type="continuationSeparator" w:id="0">
    <w:p w14:paraId="17862CDB" w14:textId="77777777" w:rsidR="005E7B34" w:rsidRDefault="005E7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10B22" w14:textId="77777777" w:rsidR="005E7B34" w:rsidRDefault="005E7B3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BF3FA" w14:textId="77777777" w:rsidR="005E7B34" w:rsidRDefault="005E7B34">
      <w:r>
        <w:separator/>
      </w:r>
    </w:p>
  </w:footnote>
  <w:footnote w:type="continuationSeparator" w:id="0">
    <w:p w14:paraId="3EF9BDBD" w14:textId="77777777" w:rsidR="005E7B34" w:rsidRDefault="005E7B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2D1EA" w14:textId="5B15B108" w:rsidR="005E7B34" w:rsidRDefault="005E7B34" w:rsidP="00996A3F">
    <w:pPr>
      <w:pStyle w:val="Header"/>
      <w:jc w:val="right"/>
      <w:rPr>
        <w:rFonts w:ascii="Garamond" w:hAnsi="Garamond"/>
        <w:b/>
        <w:sz w:val="20"/>
      </w:rPr>
    </w:pPr>
    <w:r>
      <w:rPr>
        <w:rFonts w:ascii="Garamond" w:hAnsi="Garamond"/>
        <w:b/>
        <w:sz w:val="20"/>
      </w:rPr>
      <w:t>Operational Guidelines for NWF (</w:t>
    </w:r>
    <w:r w:rsidRPr="003E0181">
      <w:rPr>
        <w:rFonts w:ascii="Garamond" w:hAnsi="Garamond"/>
        <w:b/>
        <w:sz w:val="20"/>
      </w:rPr>
      <w:t>202</w:t>
    </w:r>
    <w:r>
      <w:rPr>
        <w:rFonts w:ascii="Garamond" w:hAnsi="Garamond"/>
        <w:b/>
        <w:sz w:val="20"/>
      </w:rPr>
      <w:t xml:space="preserve">3) page </w:t>
    </w:r>
    <w:r w:rsidRPr="003E0181">
      <w:fldChar w:fldCharType="begin"/>
    </w:r>
    <w:r w:rsidRPr="003E0181">
      <w:instrText xml:space="preserve"> PAGE </w:instrText>
    </w:r>
    <w:r w:rsidRPr="003E0181">
      <w:fldChar w:fldCharType="separate"/>
    </w:r>
    <w:r w:rsidRPr="003E0181">
      <w:t>4</w:t>
    </w:r>
    <w:r w:rsidRPr="003E0181">
      <w:fldChar w:fldCharType="end"/>
    </w:r>
  </w:p>
  <w:p w14:paraId="074BF586" w14:textId="77777777" w:rsidR="005E7B34" w:rsidRDefault="005E7B34" w:rsidP="00996A3F">
    <w:pPr>
      <w:tabs>
        <w:tab w:val="left" w:pos="6976"/>
      </w:tabs>
      <w:rPr>
        <w:rStyle w:val="PageNumber"/>
      </w:rPr>
    </w:pPr>
    <w:r>
      <w:rPr>
        <w:rStyle w:val="PageNumber"/>
      </w:rPr>
      <w:tab/>
    </w:r>
  </w:p>
  <w:p w14:paraId="0816BE4B" w14:textId="77777777" w:rsidR="005E7B34" w:rsidRDefault="005E7B34">
    <w:pPr>
      <w:rPr>
        <w:rStyle w:val="PageNumbe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7ED0"/>
    <w:multiLevelType w:val="hybridMultilevel"/>
    <w:tmpl w:val="5694EE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070A0"/>
    <w:multiLevelType w:val="singleLevel"/>
    <w:tmpl w:val="05C0DF6A"/>
    <w:lvl w:ilvl="0">
      <w:start w:val="10"/>
      <w:numFmt w:val="upperLetter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" w15:restartNumberingAfterBreak="0">
    <w:nsid w:val="08C17D5A"/>
    <w:multiLevelType w:val="singleLevel"/>
    <w:tmpl w:val="6E96E75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</w:abstractNum>
  <w:abstractNum w:abstractNumId="3" w15:restartNumberingAfterBreak="0">
    <w:nsid w:val="0FB42231"/>
    <w:multiLevelType w:val="hybridMultilevel"/>
    <w:tmpl w:val="4F6E9BAE"/>
    <w:lvl w:ilvl="0" w:tplc="11820314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B488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7070169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FA91DDA"/>
    <w:multiLevelType w:val="hybridMultilevel"/>
    <w:tmpl w:val="25F0CE7A"/>
    <w:lvl w:ilvl="0" w:tplc="B53E8E02">
      <w:start w:val="1"/>
      <w:numFmt w:val="decimal"/>
      <w:lvlText w:val="%1."/>
      <w:lvlJc w:val="left"/>
      <w:pPr>
        <w:ind w:left="930" w:hanging="570"/>
      </w:pPr>
      <w:rPr>
        <w:rFonts w:ascii="Garamond" w:hAnsi="Garamond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DD5CF0"/>
    <w:multiLevelType w:val="singleLevel"/>
    <w:tmpl w:val="650E29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109583E"/>
    <w:multiLevelType w:val="hybridMultilevel"/>
    <w:tmpl w:val="FC7CB7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54A00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10" w15:restartNumberingAfterBreak="0">
    <w:nsid w:val="3A3B1AAE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11" w15:restartNumberingAfterBreak="0">
    <w:nsid w:val="495A426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563C1151"/>
    <w:multiLevelType w:val="hybridMultilevel"/>
    <w:tmpl w:val="11787CCA"/>
    <w:lvl w:ilvl="0" w:tplc="BEBE1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6AA752E"/>
    <w:multiLevelType w:val="singleLevel"/>
    <w:tmpl w:val="0DD4D9AA"/>
    <w:lvl w:ilvl="0">
      <w:start w:val="1"/>
      <w:numFmt w:val="bullet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14" w15:restartNumberingAfterBreak="0">
    <w:nsid w:val="587B2835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9C241F8"/>
    <w:multiLevelType w:val="hybridMultilevel"/>
    <w:tmpl w:val="1DACD2A6"/>
    <w:lvl w:ilvl="0" w:tplc="08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E6326"/>
    <w:multiLevelType w:val="multilevel"/>
    <w:tmpl w:val="CA34B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1A0069F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3CD7843"/>
    <w:multiLevelType w:val="hybridMultilevel"/>
    <w:tmpl w:val="7A2A3F58"/>
    <w:lvl w:ilvl="0" w:tplc="01CC594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649D2226"/>
    <w:multiLevelType w:val="singleLevel"/>
    <w:tmpl w:val="83CA804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sz w:val="24"/>
      </w:rPr>
    </w:lvl>
  </w:abstractNum>
  <w:abstractNum w:abstractNumId="20" w15:restartNumberingAfterBreak="0">
    <w:nsid w:val="678405DA"/>
    <w:multiLevelType w:val="singleLevel"/>
    <w:tmpl w:val="708040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</w:abstractNum>
  <w:abstractNum w:abstractNumId="21" w15:restartNumberingAfterBreak="0">
    <w:nsid w:val="69E7183F"/>
    <w:multiLevelType w:val="singleLevel"/>
    <w:tmpl w:val="0DD4D9AA"/>
    <w:lvl w:ilvl="0">
      <w:start w:val="1"/>
      <w:numFmt w:val="bullet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22" w15:restartNumberingAfterBreak="0">
    <w:nsid w:val="6C3A4AD6"/>
    <w:multiLevelType w:val="hybridMultilevel"/>
    <w:tmpl w:val="CD2EEDFE"/>
    <w:lvl w:ilvl="0" w:tplc="B1C6A232">
      <w:start w:val="15"/>
      <w:numFmt w:val="decimal"/>
      <w:lvlText w:val="%1."/>
      <w:lvlJc w:val="left"/>
      <w:pPr>
        <w:ind w:left="180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6" w:hanging="360"/>
      </w:pPr>
    </w:lvl>
    <w:lvl w:ilvl="2" w:tplc="0809001B" w:tentative="1">
      <w:start w:val="1"/>
      <w:numFmt w:val="lowerRoman"/>
      <w:lvlText w:val="%3."/>
      <w:lvlJc w:val="right"/>
      <w:pPr>
        <w:ind w:left="3246" w:hanging="180"/>
      </w:pPr>
    </w:lvl>
    <w:lvl w:ilvl="3" w:tplc="0809000F" w:tentative="1">
      <w:start w:val="1"/>
      <w:numFmt w:val="decimal"/>
      <w:lvlText w:val="%4."/>
      <w:lvlJc w:val="left"/>
      <w:pPr>
        <w:ind w:left="3966" w:hanging="360"/>
      </w:pPr>
    </w:lvl>
    <w:lvl w:ilvl="4" w:tplc="08090019" w:tentative="1">
      <w:start w:val="1"/>
      <w:numFmt w:val="lowerLetter"/>
      <w:lvlText w:val="%5."/>
      <w:lvlJc w:val="left"/>
      <w:pPr>
        <w:ind w:left="4686" w:hanging="360"/>
      </w:pPr>
    </w:lvl>
    <w:lvl w:ilvl="5" w:tplc="0809001B" w:tentative="1">
      <w:start w:val="1"/>
      <w:numFmt w:val="lowerRoman"/>
      <w:lvlText w:val="%6."/>
      <w:lvlJc w:val="right"/>
      <w:pPr>
        <w:ind w:left="5406" w:hanging="180"/>
      </w:pPr>
    </w:lvl>
    <w:lvl w:ilvl="6" w:tplc="0809000F" w:tentative="1">
      <w:start w:val="1"/>
      <w:numFmt w:val="decimal"/>
      <w:lvlText w:val="%7."/>
      <w:lvlJc w:val="left"/>
      <w:pPr>
        <w:ind w:left="6126" w:hanging="360"/>
      </w:pPr>
    </w:lvl>
    <w:lvl w:ilvl="7" w:tplc="08090019" w:tentative="1">
      <w:start w:val="1"/>
      <w:numFmt w:val="lowerLetter"/>
      <w:lvlText w:val="%8."/>
      <w:lvlJc w:val="left"/>
      <w:pPr>
        <w:ind w:left="6846" w:hanging="360"/>
      </w:pPr>
    </w:lvl>
    <w:lvl w:ilvl="8" w:tplc="0809001B" w:tentative="1">
      <w:start w:val="1"/>
      <w:numFmt w:val="lowerRoman"/>
      <w:lvlText w:val="%9."/>
      <w:lvlJc w:val="right"/>
      <w:pPr>
        <w:ind w:left="7566" w:hanging="180"/>
      </w:pPr>
    </w:lvl>
  </w:abstractNum>
  <w:abstractNum w:abstractNumId="23" w15:restartNumberingAfterBreak="0">
    <w:nsid w:val="6F445F75"/>
    <w:multiLevelType w:val="hybridMultilevel"/>
    <w:tmpl w:val="19B6A112"/>
    <w:lvl w:ilvl="0" w:tplc="60A28AA4">
      <w:start w:val="3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4" w15:restartNumberingAfterBreak="0">
    <w:nsid w:val="702E62F7"/>
    <w:multiLevelType w:val="hybridMultilevel"/>
    <w:tmpl w:val="6DF00A60"/>
    <w:lvl w:ilvl="0" w:tplc="008AF388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abstractNum w:abstractNumId="25" w15:restartNumberingAfterBreak="0">
    <w:nsid w:val="713E18C7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26" w15:restartNumberingAfterBreak="0">
    <w:nsid w:val="74B63214"/>
    <w:multiLevelType w:val="hybridMultilevel"/>
    <w:tmpl w:val="DB34F576"/>
    <w:lvl w:ilvl="0" w:tplc="96ACC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4A25BE" w:tentative="1">
      <w:start w:val="1"/>
      <w:numFmt w:val="lowerLetter"/>
      <w:lvlText w:val="%2."/>
      <w:lvlJc w:val="left"/>
      <w:pPr>
        <w:ind w:left="1440" w:hanging="360"/>
      </w:pPr>
    </w:lvl>
    <w:lvl w:ilvl="2" w:tplc="5D64289A" w:tentative="1">
      <w:start w:val="1"/>
      <w:numFmt w:val="lowerRoman"/>
      <w:lvlText w:val="%3."/>
      <w:lvlJc w:val="right"/>
      <w:pPr>
        <w:ind w:left="2160" w:hanging="180"/>
      </w:pPr>
    </w:lvl>
    <w:lvl w:ilvl="3" w:tplc="0902D4FC" w:tentative="1">
      <w:start w:val="1"/>
      <w:numFmt w:val="decimal"/>
      <w:lvlText w:val="%4."/>
      <w:lvlJc w:val="left"/>
      <w:pPr>
        <w:ind w:left="2880" w:hanging="360"/>
      </w:pPr>
    </w:lvl>
    <w:lvl w:ilvl="4" w:tplc="4F56EECA" w:tentative="1">
      <w:start w:val="1"/>
      <w:numFmt w:val="lowerLetter"/>
      <w:lvlText w:val="%5."/>
      <w:lvlJc w:val="left"/>
      <w:pPr>
        <w:ind w:left="3600" w:hanging="360"/>
      </w:pPr>
    </w:lvl>
    <w:lvl w:ilvl="5" w:tplc="745A10C2" w:tentative="1">
      <w:start w:val="1"/>
      <w:numFmt w:val="lowerRoman"/>
      <w:lvlText w:val="%6."/>
      <w:lvlJc w:val="right"/>
      <w:pPr>
        <w:ind w:left="4320" w:hanging="180"/>
      </w:pPr>
    </w:lvl>
    <w:lvl w:ilvl="6" w:tplc="54F4786A" w:tentative="1">
      <w:start w:val="1"/>
      <w:numFmt w:val="decimal"/>
      <w:lvlText w:val="%7."/>
      <w:lvlJc w:val="left"/>
      <w:pPr>
        <w:ind w:left="5040" w:hanging="360"/>
      </w:pPr>
    </w:lvl>
    <w:lvl w:ilvl="7" w:tplc="0E18122E" w:tentative="1">
      <w:start w:val="1"/>
      <w:numFmt w:val="lowerLetter"/>
      <w:lvlText w:val="%8."/>
      <w:lvlJc w:val="left"/>
      <w:pPr>
        <w:ind w:left="5760" w:hanging="360"/>
      </w:pPr>
    </w:lvl>
    <w:lvl w:ilvl="8" w:tplc="B4BAD0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034BF3"/>
    <w:multiLevelType w:val="singleLevel"/>
    <w:tmpl w:val="49E8AD62"/>
    <w:lvl w:ilvl="0">
      <w:start w:val="1"/>
      <w:numFmt w:val="upperRoman"/>
      <w:pStyle w:val="Heading9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8" w15:restartNumberingAfterBreak="0">
    <w:nsid w:val="781D54E8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29" w15:restartNumberingAfterBreak="0">
    <w:nsid w:val="783D13C0"/>
    <w:multiLevelType w:val="singleLevel"/>
    <w:tmpl w:val="DF08DD4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79E4754C"/>
    <w:multiLevelType w:val="singleLevel"/>
    <w:tmpl w:val="6B086902"/>
    <w:lvl w:ilvl="0">
      <w:start w:val="3"/>
      <w:numFmt w:val="upperLetter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 w15:restartNumberingAfterBreak="0">
    <w:nsid w:val="7B315052"/>
    <w:multiLevelType w:val="singleLevel"/>
    <w:tmpl w:val="191A7C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num w:numId="1">
    <w:abstractNumId w:val="17"/>
  </w:num>
  <w:num w:numId="2">
    <w:abstractNumId w:val="27"/>
  </w:num>
  <w:num w:numId="3">
    <w:abstractNumId w:val="1"/>
  </w:num>
  <w:num w:numId="4">
    <w:abstractNumId w:val="19"/>
  </w:num>
  <w:num w:numId="5">
    <w:abstractNumId w:val="7"/>
  </w:num>
  <w:num w:numId="6">
    <w:abstractNumId w:val="28"/>
  </w:num>
  <w:num w:numId="7">
    <w:abstractNumId w:val="25"/>
  </w:num>
  <w:num w:numId="8">
    <w:abstractNumId w:val="9"/>
  </w:num>
  <w:num w:numId="9">
    <w:abstractNumId w:val="4"/>
  </w:num>
  <w:num w:numId="10">
    <w:abstractNumId w:val="5"/>
  </w:num>
  <w:num w:numId="11">
    <w:abstractNumId w:val="11"/>
  </w:num>
  <w:num w:numId="12">
    <w:abstractNumId w:val="14"/>
  </w:num>
  <w:num w:numId="13">
    <w:abstractNumId w:val="10"/>
  </w:num>
  <w:num w:numId="14">
    <w:abstractNumId w:val="16"/>
  </w:num>
  <w:num w:numId="15">
    <w:abstractNumId w:val="2"/>
  </w:num>
  <w:num w:numId="16">
    <w:abstractNumId w:val="20"/>
  </w:num>
  <w:num w:numId="17">
    <w:abstractNumId w:val="29"/>
  </w:num>
  <w:num w:numId="18">
    <w:abstractNumId w:val="30"/>
  </w:num>
  <w:num w:numId="19">
    <w:abstractNumId w:val="21"/>
  </w:num>
  <w:num w:numId="20">
    <w:abstractNumId w:val="13"/>
  </w:num>
  <w:num w:numId="21">
    <w:abstractNumId w:val="23"/>
  </w:num>
  <w:num w:numId="22">
    <w:abstractNumId w:val="31"/>
  </w:num>
  <w:num w:numId="23">
    <w:abstractNumId w:val="24"/>
  </w:num>
  <w:num w:numId="24">
    <w:abstractNumId w:val="18"/>
  </w:num>
  <w:num w:numId="25">
    <w:abstractNumId w:val="12"/>
  </w:num>
  <w:num w:numId="26">
    <w:abstractNumId w:val="3"/>
  </w:num>
  <w:num w:numId="27">
    <w:abstractNumId w:val="22"/>
  </w:num>
  <w:num w:numId="28">
    <w:abstractNumId w:val="26"/>
  </w:num>
  <w:num w:numId="29">
    <w:abstractNumId w:val="0"/>
  </w:num>
  <w:num w:numId="30">
    <w:abstractNumId w:val="26"/>
  </w:num>
  <w:num w:numId="31">
    <w:abstractNumId w:val="15"/>
  </w:num>
  <w:num w:numId="32">
    <w:abstractNumId w:val="6"/>
  </w:num>
  <w:num w:numId="33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cwszAxMzI1tzRX0lEKTi0uzszPAykwrgUATI4QLiwAAAA="/>
  </w:docVars>
  <w:rsids>
    <w:rsidRoot w:val="009C684F"/>
    <w:rsid w:val="0000305B"/>
    <w:rsid w:val="000041F2"/>
    <w:rsid w:val="0001092F"/>
    <w:rsid w:val="00011743"/>
    <w:rsid w:val="00012D63"/>
    <w:rsid w:val="000134E4"/>
    <w:rsid w:val="0001539B"/>
    <w:rsid w:val="00016F6B"/>
    <w:rsid w:val="0003000F"/>
    <w:rsid w:val="00033995"/>
    <w:rsid w:val="00035D51"/>
    <w:rsid w:val="0004281D"/>
    <w:rsid w:val="0004375F"/>
    <w:rsid w:val="000476C2"/>
    <w:rsid w:val="000506D8"/>
    <w:rsid w:val="00051495"/>
    <w:rsid w:val="000519FD"/>
    <w:rsid w:val="0005240F"/>
    <w:rsid w:val="0005422D"/>
    <w:rsid w:val="000542C3"/>
    <w:rsid w:val="00054549"/>
    <w:rsid w:val="00060DEE"/>
    <w:rsid w:val="00063241"/>
    <w:rsid w:val="000646A4"/>
    <w:rsid w:val="00067472"/>
    <w:rsid w:val="000715E5"/>
    <w:rsid w:val="000735B8"/>
    <w:rsid w:val="00076CB3"/>
    <w:rsid w:val="00076F56"/>
    <w:rsid w:val="00081930"/>
    <w:rsid w:val="00081965"/>
    <w:rsid w:val="0008291A"/>
    <w:rsid w:val="00091A0E"/>
    <w:rsid w:val="00093710"/>
    <w:rsid w:val="000B0C2B"/>
    <w:rsid w:val="000B1B17"/>
    <w:rsid w:val="000B2E97"/>
    <w:rsid w:val="000B73F5"/>
    <w:rsid w:val="000C14CC"/>
    <w:rsid w:val="000C44E3"/>
    <w:rsid w:val="000D0BFB"/>
    <w:rsid w:val="000D3A33"/>
    <w:rsid w:val="000D5846"/>
    <w:rsid w:val="000E04D7"/>
    <w:rsid w:val="000E0C3F"/>
    <w:rsid w:val="000E23CB"/>
    <w:rsid w:val="000E2554"/>
    <w:rsid w:val="000E52AB"/>
    <w:rsid w:val="000E54D7"/>
    <w:rsid w:val="000E5DED"/>
    <w:rsid w:val="000E6D7E"/>
    <w:rsid w:val="000E7892"/>
    <w:rsid w:val="000F14E0"/>
    <w:rsid w:val="000F5654"/>
    <w:rsid w:val="000F7205"/>
    <w:rsid w:val="001021E1"/>
    <w:rsid w:val="00104B28"/>
    <w:rsid w:val="001055C3"/>
    <w:rsid w:val="00105C54"/>
    <w:rsid w:val="00105FD9"/>
    <w:rsid w:val="00114FEC"/>
    <w:rsid w:val="00115432"/>
    <w:rsid w:val="0011759C"/>
    <w:rsid w:val="0012355C"/>
    <w:rsid w:val="00123F65"/>
    <w:rsid w:val="00130F31"/>
    <w:rsid w:val="001313AD"/>
    <w:rsid w:val="00133A02"/>
    <w:rsid w:val="00135CEE"/>
    <w:rsid w:val="00141D4C"/>
    <w:rsid w:val="00142DF9"/>
    <w:rsid w:val="00150821"/>
    <w:rsid w:val="00150EE2"/>
    <w:rsid w:val="00151712"/>
    <w:rsid w:val="001544AA"/>
    <w:rsid w:val="00155F64"/>
    <w:rsid w:val="00156E77"/>
    <w:rsid w:val="001578C3"/>
    <w:rsid w:val="001616F4"/>
    <w:rsid w:val="00162EAA"/>
    <w:rsid w:val="00163BE4"/>
    <w:rsid w:val="001658AA"/>
    <w:rsid w:val="001672E8"/>
    <w:rsid w:val="00170A1E"/>
    <w:rsid w:val="00171D4C"/>
    <w:rsid w:val="00175D34"/>
    <w:rsid w:val="001819C9"/>
    <w:rsid w:val="00186D4A"/>
    <w:rsid w:val="00187FCA"/>
    <w:rsid w:val="001901B9"/>
    <w:rsid w:val="00192088"/>
    <w:rsid w:val="0019302B"/>
    <w:rsid w:val="001A0799"/>
    <w:rsid w:val="001A1886"/>
    <w:rsid w:val="001A59A1"/>
    <w:rsid w:val="001A6CDF"/>
    <w:rsid w:val="001A7749"/>
    <w:rsid w:val="001B3386"/>
    <w:rsid w:val="001B7C3E"/>
    <w:rsid w:val="001C0468"/>
    <w:rsid w:val="001C78E9"/>
    <w:rsid w:val="001D04EF"/>
    <w:rsid w:val="001D6555"/>
    <w:rsid w:val="001E0148"/>
    <w:rsid w:val="001E2C4F"/>
    <w:rsid w:val="001E43FD"/>
    <w:rsid w:val="001F0F76"/>
    <w:rsid w:val="001F6F26"/>
    <w:rsid w:val="00200DD6"/>
    <w:rsid w:val="0020258E"/>
    <w:rsid w:val="00202774"/>
    <w:rsid w:val="00202AE3"/>
    <w:rsid w:val="002035DD"/>
    <w:rsid w:val="0020699F"/>
    <w:rsid w:val="002076A4"/>
    <w:rsid w:val="00212C5A"/>
    <w:rsid w:val="00213911"/>
    <w:rsid w:val="00214B9B"/>
    <w:rsid w:val="00215D47"/>
    <w:rsid w:val="00221803"/>
    <w:rsid w:val="00222FC5"/>
    <w:rsid w:val="00230306"/>
    <w:rsid w:val="002328B6"/>
    <w:rsid w:val="00234320"/>
    <w:rsid w:val="002357F0"/>
    <w:rsid w:val="00237DEB"/>
    <w:rsid w:val="002409A0"/>
    <w:rsid w:val="002428AA"/>
    <w:rsid w:val="0024343B"/>
    <w:rsid w:val="00256A66"/>
    <w:rsid w:val="0026019C"/>
    <w:rsid w:val="00261663"/>
    <w:rsid w:val="002627E2"/>
    <w:rsid w:val="00263877"/>
    <w:rsid w:val="00264781"/>
    <w:rsid w:val="00265B57"/>
    <w:rsid w:val="00273AFF"/>
    <w:rsid w:val="00274E82"/>
    <w:rsid w:val="00276477"/>
    <w:rsid w:val="002772C7"/>
    <w:rsid w:val="00282CB6"/>
    <w:rsid w:val="00284FCD"/>
    <w:rsid w:val="00286ABA"/>
    <w:rsid w:val="00286CAE"/>
    <w:rsid w:val="00290695"/>
    <w:rsid w:val="00292824"/>
    <w:rsid w:val="002958BF"/>
    <w:rsid w:val="00296B55"/>
    <w:rsid w:val="002A0CBE"/>
    <w:rsid w:val="002A1392"/>
    <w:rsid w:val="002A3072"/>
    <w:rsid w:val="002A44BA"/>
    <w:rsid w:val="002B1F74"/>
    <w:rsid w:val="002B250A"/>
    <w:rsid w:val="002B4F49"/>
    <w:rsid w:val="002B6149"/>
    <w:rsid w:val="002B7862"/>
    <w:rsid w:val="002C1101"/>
    <w:rsid w:val="002C3F74"/>
    <w:rsid w:val="002C5FE1"/>
    <w:rsid w:val="002D3F8E"/>
    <w:rsid w:val="002D46E5"/>
    <w:rsid w:val="002D504E"/>
    <w:rsid w:val="002D5E89"/>
    <w:rsid w:val="002D76D3"/>
    <w:rsid w:val="002D76E1"/>
    <w:rsid w:val="002E1987"/>
    <w:rsid w:val="002E2355"/>
    <w:rsid w:val="002E4F52"/>
    <w:rsid w:val="002E5635"/>
    <w:rsid w:val="002E6981"/>
    <w:rsid w:val="002F1A52"/>
    <w:rsid w:val="002F1F0D"/>
    <w:rsid w:val="002F20B4"/>
    <w:rsid w:val="002F30D1"/>
    <w:rsid w:val="002F4430"/>
    <w:rsid w:val="002F7B80"/>
    <w:rsid w:val="00300C95"/>
    <w:rsid w:val="00306404"/>
    <w:rsid w:val="0031031B"/>
    <w:rsid w:val="003146E5"/>
    <w:rsid w:val="00315A9D"/>
    <w:rsid w:val="00315D83"/>
    <w:rsid w:val="00317394"/>
    <w:rsid w:val="003220A8"/>
    <w:rsid w:val="0032514D"/>
    <w:rsid w:val="003276F2"/>
    <w:rsid w:val="00331121"/>
    <w:rsid w:val="003313E5"/>
    <w:rsid w:val="00331B25"/>
    <w:rsid w:val="00337495"/>
    <w:rsid w:val="00343DE2"/>
    <w:rsid w:val="00346642"/>
    <w:rsid w:val="00347948"/>
    <w:rsid w:val="00347EBE"/>
    <w:rsid w:val="003526D0"/>
    <w:rsid w:val="003566BF"/>
    <w:rsid w:val="003566EA"/>
    <w:rsid w:val="00360CE3"/>
    <w:rsid w:val="003641AC"/>
    <w:rsid w:val="003646BC"/>
    <w:rsid w:val="003670D9"/>
    <w:rsid w:val="003671D4"/>
    <w:rsid w:val="00370333"/>
    <w:rsid w:val="003714E3"/>
    <w:rsid w:val="003752E8"/>
    <w:rsid w:val="0037574E"/>
    <w:rsid w:val="003827CD"/>
    <w:rsid w:val="00382C18"/>
    <w:rsid w:val="003834AF"/>
    <w:rsid w:val="003840AD"/>
    <w:rsid w:val="003879AE"/>
    <w:rsid w:val="00390B39"/>
    <w:rsid w:val="003A1B28"/>
    <w:rsid w:val="003A305F"/>
    <w:rsid w:val="003A5A7D"/>
    <w:rsid w:val="003A6BA7"/>
    <w:rsid w:val="003B4D39"/>
    <w:rsid w:val="003B565B"/>
    <w:rsid w:val="003C31B4"/>
    <w:rsid w:val="003C43BE"/>
    <w:rsid w:val="003C61AD"/>
    <w:rsid w:val="003D1A1A"/>
    <w:rsid w:val="003D4F43"/>
    <w:rsid w:val="003D57DE"/>
    <w:rsid w:val="003D6C92"/>
    <w:rsid w:val="003D7501"/>
    <w:rsid w:val="003D75CE"/>
    <w:rsid w:val="003E0181"/>
    <w:rsid w:val="003E488A"/>
    <w:rsid w:val="003E520C"/>
    <w:rsid w:val="003F0945"/>
    <w:rsid w:val="003F6394"/>
    <w:rsid w:val="00401267"/>
    <w:rsid w:val="00402C29"/>
    <w:rsid w:val="00403023"/>
    <w:rsid w:val="00407653"/>
    <w:rsid w:val="00410F09"/>
    <w:rsid w:val="00413FA5"/>
    <w:rsid w:val="00414935"/>
    <w:rsid w:val="004151D3"/>
    <w:rsid w:val="00416074"/>
    <w:rsid w:val="00416E95"/>
    <w:rsid w:val="004200B4"/>
    <w:rsid w:val="00421874"/>
    <w:rsid w:val="0042236A"/>
    <w:rsid w:val="0042335E"/>
    <w:rsid w:val="004271D8"/>
    <w:rsid w:val="00430FC5"/>
    <w:rsid w:val="00440455"/>
    <w:rsid w:val="004424D1"/>
    <w:rsid w:val="00443264"/>
    <w:rsid w:val="00444929"/>
    <w:rsid w:val="00447873"/>
    <w:rsid w:val="00450039"/>
    <w:rsid w:val="00451D39"/>
    <w:rsid w:val="00454024"/>
    <w:rsid w:val="0045433A"/>
    <w:rsid w:val="00454D81"/>
    <w:rsid w:val="00455F76"/>
    <w:rsid w:val="00462745"/>
    <w:rsid w:val="00463546"/>
    <w:rsid w:val="00465B0C"/>
    <w:rsid w:val="00466A07"/>
    <w:rsid w:val="00466F23"/>
    <w:rsid w:val="0047339F"/>
    <w:rsid w:val="00475559"/>
    <w:rsid w:val="00475692"/>
    <w:rsid w:val="004768C1"/>
    <w:rsid w:val="004821C0"/>
    <w:rsid w:val="00482A2A"/>
    <w:rsid w:val="0048392F"/>
    <w:rsid w:val="00483EBA"/>
    <w:rsid w:val="004843BF"/>
    <w:rsid w:val="0049034C"/>
    <w:rsid w:val="0049402F"/>
    <w:rsid w:val="004A1301"/>
    <w:rsid w:val="004A5F97"/>
    <w:rsid w:val="004A6449"/>
    <w:rsid w:val="004A7792"/>
    <w:rsid w:val="004B092A"/>
    <w:rsid w:val="004B5879"/>
    <w:rsid w:val="004B5BFF"/>
    <w:rsid w:val="004C1023"/>
    <w:rsid w:val="004C158F"/>
    <w:rsid w:val="004C1B74"/>
    <w:rsid w:val="004C3B3A"/>
    <w:rsid w:val="004C6097"/>
    <w:rsid w:val="004D138C"/>
    <w:rsid w:val="004D460E"/>
    <w:rsid w:val="004D7D1F"/>
    <w:rsid w:val="004E5CE0"/>
    <w:rsid w:val="004E6215"/>
    <w:rsid w:val="004E75B4"/>
    <w:rsid w:val="004F0A16"/>
    <w:rsid w:val="004F6CB5"/>
    <w:rsid w:val="00500240"/>
    <w:rsid w:val="00500B8D"/>
    <w:rsid w:val="005011C1"/>
    <w:rsid w:val="00507B84"/>
    <w:rsid w:val="00513627"/>
    <w:rsid w:val="005159D1"/>
    <w:rsid w:val="00517C02"/>
    <w:rsid w:val="00523E7F"/>
    <w:rsid w:val="00524ACD"/>
    <w:rsid w:val="00527E75"/>
    <w:rsid w:val="00533E95"/>
    <w:rsid w:val="005369DD"/>
    <w:rsid w:val="005443A1"/>
    <w:rsid w:val="00546E31"/>
    <w:rsid w:val="00551BFD"/>
    <w:rsid w:val="005604B7"/>
    <w:rsid w:val="005745A3"/>
    <w:rsid w:val="005828DA"/>
    <w:rsid w:val="005833D5"/>
    <w:rsid w:val="00584904"/>
    <w:rsid w:val="005877EC"/>
    <w:rsid w:val="00591347"/>
    <w:rsid w:val="0059241B"/>
    <w:rsid w:val="00592C28"/>
    <w:rsid w:val="00593F60"/>
    <w:rsid w:val="005963D8"/>
    <w:rsid w:val="00597DAE"/>
    <w:rsid w:val="005A08BF"/>
    <w:rsid w:val="005A1DEE"/>
    <w:rsid w:val="005A1F77"/>
    <w:rsid w:val="005A27DF"/>
    <w:rsid w:val="005A7DE1"/>
    <w:rsid w:val="005B0DCE"/>
    <w:rsid w:val="005C0670"/>
    <w:rsid w:val="005C31E5"/>
    <w:rsid w:val="005D206F"/>
    <w:rsid w:val="005D3FB7"/>
    <w:rsid w:val="005D5455"/>
    <w:rsid w:val="005D646D"/>
    <w:rsid w:val="005D7B4F"/>
    <w:rsid w:val="005E1D69"/>
    <w:rsid w:val="005E39B0"/>
    <w:rsid w:val="005E6A00"/>
    <w:rsid w:val="005E71DC"/>
    <w:rsid w:val="005E7B34"/>
    <w:rsid w:val="005F0EAE"/>
    <w:rsid w:val="005F2D44"/>
    <w:rsid w:val="006022FF"/>
    <w:rsid w:val="006036B4"/>
    <w:rsid w:val="0060373D"/>
    <w:rsid w:val="00607782"/>
    <w:rsid w:val="0061406F"/>
    <w:rsid w:val="006158F7"/>
    <w:rsid w:val="00616520"/>
    <w:rsid w:val="006221A9"/>
    <w:rsid w:val="0062279E"/>
    <w:rsid w:val="00623788"/>
    <w:rsid w:val="00625896"/>
    <w:rsid w:val="00626179"/>
    <w:rsid w:val="006264FE"/>
    <w:rsid w:val="00632F21"/>
    <w:rsid w:val="0064008E"/>
    <w:rsid w:val="00640FEF"/>
    <w:rsid w:val="0064796C"/>
    <w:rsid w:val="0065174F"/>
    <w:rsid w:val="006522CC"/>
    <w:rsid w:val="00652D9D"/>
    <w:rsid w:val="00653264"/>
    <w:rsid w:val="00655FB2"/>
    <w:rsid w:val="0066152B"/>
    <w:rsid w:val="0066158E"/>
    <w:rsid w:val="00662138"/>
    <w:rsid w:val="00671E4E"/>
    <w:rsid w:val="00672468"/>
    <w:rsid w:val="0067332C"/>
    <w:rsid w:val="00674239"/>
    <w:rsid w:val="006770DB"/>
    <w:rsid w:val="00681D08"/>
    <w:rsid w:val="00681ED5"/>
    <w:rsid w:val="00684B5F"/>
    <w:rsid w:val="00684E87"/>
    <w:rsid w:val="00686498"/>
    <w:rsid w:val="00686FD6"/>
    <w:rsid w:val="006916B4"/>
    <w:rsid w:val="00693235"/>
    <w:rsid w:val="00694C00"/>
    <w:rsid w:val="006966EA"/>
    <w:rsid w:val="00697ADA"/>
    <w:rsid w:val="006A3750"/>
    <w:rsid w:val="006A4244"/>
    <w:rsid w:val="006A66E7"/>
    <w:rsid w:val="006B3105"/>
    <w:rsid w:val="006B5D31"/>
    <w:rsid w:val="006B6900"/>
    <w:rsid w:val="006B7572"/>
    <w:rsid w:val="006C3619"/>
    <w:rsid w:val="006C4963"/>
    <w:rsid w:val="006D18EE"/>
    <w:rsid w:val="006D29BF"/>
    <w:rsid w:val="006D57EB"/>
    <w:rsid w:val="006D583A"/>
    <w:rsid w:val="006E16A0"/>
    <w:rsid w:val="006E4268"/>
    <w:rsid w:val="006E5C02"/>
    <w:rsid w:val="006E5EFA"/>
    <w:rsid w:val="006F1C10"/>
    <w:rsid w:val="0070122B"/>
    <w:rsid w:val="00703BC3"/>
    <w:rsid w:val="00711C03"/>
    <w:rsid w:val="00713B24"/>
    <w:rsid w:val="0071584E"/>
    <w:rsid w:val="00716BB0"/>
    <w:rsid w:val="00716E84"/>
    <w:rsid w:val="007205CE"/>
    <w:rsid w:val="007227B5"/>
    <w:rsid w:val="007305B8"/>
    <w:rsid w:val="00730E1E"/>
    <w:rsid w:val="0073373F"/>
    <w:rsid w:val="007345AF"/>
    <w:rsid w:val="007369CC"/>
    <w:rsid w:val="00741AF7"/>
    <w:rsid w:val="00742908"/>
    <w:rsid w:val="00743DD9"/>
    <w:rsid w:val="00746024"/>
    <w:rsid w:val="00747196"/>
    <w:rsid w:val="0074726A"/>
    <w:rsid w:val="00747AF9"/>
    <w:rsid w:val="00753993"/>
    <w:rsid w:val="007553A9"/>
    <w:rsid w:val="0075687F"/>
    <w:rsid w:val="007574A6"/>
    <w:rsid w:val="007574C9"/>
    <w:rsid w:val="00760586"/>
    <w:rsid w:val="00761AE3"/>
    <w:rsid w:val="00762355"/>
    <w:rsid w:val="00762523"/>
    <w:rsid w:val="00764697"/>
    <w:rsid w:val="007661DC"/>
    <w:rsid w:val="00774A61"/>
    <w:rsid w:val="00781CC4"/>
    <w:rsid w:val="00781CFB"/>
    <w:rsid w:val="00783C80"/>
    <w:rsid w:val="007841FA"/>
    <w:rsid w:val="00786A03"/>
    <w:rsid w:val="00795D50"/>
    <w:rsid w:val="007A2AF2"/>
    <w:rsid w:val="007A4821"/>
    <w:rsid w:val="007A7D38"/>
    <w:rsid w:val="007B6589"/>
    <w:rsid w:val="007C0C38"/>
    <w:rsid w:val="007C1C1E"/>
    <w:rsid w:val="007C54ED"/>
    <w:rsid w:val="007C7EDF"/>
    <w:rsid w:val="007D3CD0"/>
    <w:rsid w:val="007D3E09"/>
    <w:rsid w:val="007E21FA"/>
    <w:rsid w:val="007E368F"/>
    <w:rsid w:val="007E3FA6"/>
    <w:rsid w:val="007F1930"/>
    <w:rsid w:val="007F3261"/>
    <w:rsid w:val="007F6C13"/>
    <w:rsid w:val="0080225B"/>
    <w:rsid w:val="00803F12"/>
    <w:rsid w:val="00807CF5"/>
    <w:rsid w:val="00810169"/>
    <w:rsid w:val="00811084"/>
    <w:rsid w:val="00812841"/>
    <w:rsid w:val="008153C1"/>
    <w:rsid w:val="008156C7"/>
    <w:rsid w:val="00817CCA"/>
    <w:rsid w:val="00823C94"/>
    <w:rsid w:val="00831D45"/>
    <w:rsid w:val="00833D07"/>
    <w:rsid w:val="00840398"/>
    <w:rsid w:val="00843486"/>
    <w:rsid w:val="0084348B"/>
    <w:rsid w:val="008454C1"/>
    <w:rsid w:val="008532FB"/>
    <w:rsid w:val="00855755"/>
    <w:rsid w:val="00856024"/>
    <w:rsid w:val="0085682F"/>
    <w:rsid w:val="00856E99"/>
    <w:rsid w:val="00857F96"/>
    <w:rsid w:val="00861320"/>
    <w:rsid w:val="00862BC1"/>
    <w:rsid w:val="00876C8A"/>
    <w:rsid w:val="0088442B"/>
    <w:rsid w:val="00890719"/>
    <w:rsid w:val="0089360D"/>
    <w:rsid w:val="00894205"/>
    <w:rsid w:val="00897509"/>
    <w:rsid w:val="008A1FB9"/>
    <w:rsid w:val="008A22A1"/>
    <w:rsid w:val="008A29D2"/>
    <w:rsid w:val="008A7DB3"/>
    <w:rsid w:val="008B1BF3"/>
    <w:rsid w:val="008C0FE1"/>
    <w:rsid w:val="008C144E"/>
    <w:rsid w:val="008C213A"/>
    <w:rsid w:val="008C402D"/>
    <w:rsid w:val="008C57D4"/>
    <w:rsid w:val="008C5D99"/>
    <w:rsid w:val="008C6021"/>
    <w:rsid w:val="008D328C"/>
    <w:rsid w:val="008D41A9"/>
    <w:rsid w:val="008D608C"/>
    <w:rsid w:val="008E01A9"/>
    <w:rsid w:val="008E31A1"/>
    <w:rsid w:val="008E3280"/>
    <w:rsid w:val="008E399C"/>
    <w:rsid w:val="008E60CC"/>
    <w:rsid w:val="008F0FD2"/>
    <w:rsid w:val="008F365A"/>
    <w:rsid w:val="008F71A4"/>
    <w:rsid w:val="00905B91"/>
    <w:rsid w:val="00906D27"/>
    <w:rsid w:val="00915851"/>
    <w:rsid w:val="00917A87"/>
    <w:rsid w:val="009258CD"/>
    <w:rsid w:val="00930247"/>
    <w:rsid w:val="009323AA"/>
    <w:rsid w:val="00940734"/>
    <w:rsid w:val="00940DD0"/>
    <w:rsid w:val="00941767"/>
    <w:rsid w:val="00942318"/>
    <w:rsid w:val="009459DC"/>
    <w:rsid w:val="009464BA"/>
    <w:rsid w:val="00947C33"/>
    <w:rsid w:val="0095272C"/>
    <w:rsid w:val="00956830"/>
    <w:rsid w:val="00960F40"/>
    <w:rsid w:val="00961929"/>
    <w:rsid w:val="00963F37"/>
    <w:rsid w:val="00964680"/>
    <w:rsid w:val="00966767"/>
    <w:rsid w:val="009703DE"/>
    <w:rsid w:val="00970D22"/>
    <w:rsid w:val="0097308E"/>
    <w:rsid w:val="00982B22"/>
    <w:rsid w:val="0098373C"/>
    <w:rsid w:val="00990F26"/>
    <w:rsid w:val="00991128"/>
    <w:rsid w:val="009923F4"/>
    <w:rsid w:val="00992645"/>
    <w:rsid w:val="00992775"/>
    <w:rsid w:val="00995F00"/>
    <w:rsid w:val="00996A3F"/>
    <w:rsid w:val="009A2922"/>
    <w:rsid w:val="009B028D"/>
    <w:rsid w:val="009B33C2"/>
    <w:rsid w:val="009B5C26"/>
    <w:rsid w:val="009C2679"/>
    <w:rsid w:val="009C5A6B"/>
    <w:rsid w:val="009C684F"/>
    <w:rsid w:val="009D071B"/>
    <w:rsid w:val="009D2B67"/>
    <w:rsid w:val="009D5359"/>
    <w:rsid w:val="009D5C84"/>
    <w:rsid w:val="009D619E"/>
    <w:rsid w:val="009D6672"/>
    <w:rsid w:val="009D740A"/>
    <w:rsid w:val="009E0CA2"/>
    <w:rsid w:val="009E4836"/>
    <w:rsid w:val="009E55BA"/>
    <w:rsid w:val="009E5670"/>
    <w:rsid w:val="009F20F5"/>
    <w:rsid w:val="009F4B1F"/>
    <w:rsid w:val="009F6915"/>
    <w:rsid w:val="009F79A3"/>
    <w:rsid w:val="00A00173"/>
    <w:rsid w:val="00A00F69"/>
    <w:rsid w:val="00A02FA7"/>
    <w:rsid w:val="00A07FC2"/>
    <w:rsid w:val="00A12CBA"/>
    <w:rsid w:val="00A13387"/>
    <w:rsid w:val="00A16E60"/>
    <w:rsid w:val="00A1719A"/>
    <w:rsid w:val="00A234A7"/>
    <w:rsid w:val="00A247DB"/>
    <w:rsid w:val="00A2657A"/>
    <w:rsid w:val="00A2695F"/>
    <w:rsid w:val="00A3066F"/>
    <w:rsid w:val="00A32E67"/>
    <w:rsid w:val="00A341D9"/>
    <w:rsid w:val="00A35607"/>
    <w:rsid w:val="00A36221"/>
    <w:rsid w:val="00A41369"/>
    <w:rsid w:val="00A43D18"/>
    <w:rsid w:val="00A44A87"/>
    <w:rsid w:val="00A44B63"/>
    <w:rsid w:val="00A46983"/>
    <w:rsid w:val="00A51F35"/>
    <w:rsid w:val="00A52082"/>
    <w:rsid w:val="00A5301F"/>
    <w:rsid w:val="00A638FD"/>
    <w:rsid w:val="00A648FA"/>
    <w:rsid w:val="00A700C4"/>
    <w:rsid w:val="00A7069A"/>
    <w:rsid w:val="00A72E88"/>
    <w:rsid w:val="00A747B2"/>
    <w:rsid w:val="00A76498"/>
    <w:rsid w:val="00A77E81"/>
    <w:rsid w:val="00A80589"/>
    <w:rsid w:val="00A83356"/>
    <w:rsid w:val="00A87F6D"/>
    <w:rsid w:val="00A90B16"/>
    <w:rsid w:val="00A92167"/>
    <w:rsid w:val="00A93379"/>
    <w:rsid w:val="00A94B3D"/>
    <w:rsid w:val="00A950DB"/>
    <w:rsid w:val="00A95CCF"/>
    <w:rsid w:val="00A97173"/>
    <w:rsid w:val="00A9769F"/>
    <w:rsid w:val="00AA3328"/>
    <w:rsid w:val="00AB1118"/>
    <w:rsid w:val="00AB1961"/>
    <w:rsid w:val="00AB1F64"/>
    <w:rsid w:val="00AC214A"/>
    <w:rsid w:val="00AC5A1D"/>
    <w:rsid w:val="00AC6BA5"/>
    <w:rsid w:val="00AD1E8C"/>
    <w:rsid w:val="00AD6832"/>
    <w:rsid w:val="00AE0C24"/>
    <w:rsid w:val="00AE11BD"/>
    <w:rsid w:val="00AE5AA8"/>
    <w:rsid w:val="00AE5B61"/>
    <w:rsid w:val="00AE6C7C"/>
    <w:rsid w:val="00AE7E81"/>
    <w:rsid w:val="00AF0D68"/>
    <w:rsid w:val="00AF5936"/>
    <w:rsid w:val="00AF690F"/>
    <w:rsid w:val="00AF7F33"/>
    <w:rsid w:val="00B0398E"/>
    <w:rsid w:val="00B04275"/>
    <w:rsid w:val="00B05263"/>
    <w:rsid w:val="00B06047"/>
    <w:rsid w:val="00B07733"/>
    <w:rsid w:val="00B1003D"/>
    <w:rsid w:val="00B14DFB"/>
    <w:rsid w:val="00B1550A"/>
    <w:rsid w:val="00B2163E"/>
    <w:rsid w:val="00B22BA9"/>
    <w:rsid w:val="00B24F82"/>
    <w:rsid w:val="00B26996"/>
    <w:rsid w:val="00B331FC"/>
    <w:rsid w:val="00B354D2"/>
    <w:rsid w:val="00B35B3D"/>
    <w:rsid w:val="00B37986"/>
    <w:rsid w:val="00B42EF7"/>
    <w:rsid w:val="00B4324A"/>
    <w:rsid w:val="00B43864"/>
    <w:rsid w:val="00B4481F"/>
    <w:rsid w:val="00B50A49"/>
    <w:rsid w:val="00B560F0"/>
    <w:rsid w:val="00B57F3C"/>
    <w:rsid w:val="00B6065E"/>
    <w:rsid w:val="00B619FF"/>
    <w:rsid w:val="00B7053C"/>
    <w:rsid w:val="00B70E1B"/>
    <w:rsid w:val="00B74908"/>
    <w:rsid w:val="00B74CAF"/>
    <w:rsid w:val="00B757E7"/>
    <w:rsid w:val="00B76E95"/>
    <w:rsid w:val="00B8579B"/>
    <w:rsid w:val="00B90A6E"/>
    <w:rsid w:val="00B91D18"/>
    <w:rsid w:val="00B941D3"/>
    <w:rsid w:val="00B94BEB"/>
    <w:rsid w:val="00B95A93"/>
    <w:rsid w:val="00BA5E07"/>
    <w:rsid w:val="00BB1448"/>
    <w:rsid w:val="00BB2BC2"/>
    <w:rsid w:val="00BB3157"/>
    <w:rsid w:val="00BB46F7"/>
    <w:rsid w:val="00BC24B4"/>
    <w:rsid w:val="00BE0188"/>
    <w:rsid w:val="00BE266B"/>
    <w:rsid w:val="00BE6C97"/>
    <w:rsid w:val="00BE7F15"/>
    <w:rsid w:val="00BF0D3E"/>
    <w:rsid w:val="00BF1E86"/>
    <w:rsid w:val="00BF2ECE"/>
    <w:rsid w:val="00BF6A18"/>
    <w:rsid w:val="00C00885"/>
    <w:rsid w:val="00C0425C"/>
    <w:rsid w:val="00C042AA"/>
    <w:rsid w:val="00C0517C"/>
    <w:rsid w:val="00C11875"/>
    <w:rsid w:val="00C14CD2"/>
    <w:rsid w:val="00C15FA5"/>
    <w:rsid w:val="00C16E05"/>
    <w:rsid w:val="00C3013A"/>
    <w:rsid w:val="00C3104E"/>
    <w:rsid w:val="00C3184A"/>
    <w:rsid w:val="00C327DA"/>
    <w:rsid w:val="00C33431"/>
    <w:rsid w:val="00C3426C"/>
    <w:rsid w:val="00C40098"/>
    <w:rsid w:val="00C4243C"/>
    <w:rsid w:val="00C4561E"/>
    <w:rsid w:val="00C47538"/>
    <w:rsid w:val="00C508FF"/>
    <w:rsid w:val="00C51DDE"/>
    <w:rsid w:val="00C53EF5"/>
    <w:rsid w:val="00C62C34"/>
    <w:rsid w:val="00C65FD3"/>
    <w:rsid w:val="00C72664"/>
    <w:rsid w:val="00C74A01"/>
    <w:rsid w:val="00C74A21"/>
    <w:rsid w:val="00C81E7B"/>
    <w:rsid w:val="00C87029"/>
    <w:rsid w:val="00C87275"/>
    <w:rsid w:val="00C92174"/>
    <w:rsid w:val="00C92ED7"/>
    <w:rsid w:val="00C93AD1"/>
    <w:rsid w:val="00CA2912"/>
    <w:rsid w:val="00CA313B"/>
    <w:rsid w:val="00CA348F"/>
    <w:rsid w:val="00CA47C9"/>
    <w:rsid w:val="00CA754B"/>
    <w:rsid w:val="00CB4134"/>
    <w:rsid w:val="00CB4F14"/>
    <w:rsid w:val="00CB4FB1"/>
    <w:rsid w:val="00CB7795"/>
    <w:rsid w:val="00CC09E0"/>
    <w:rsid w:val="00CC0E38"/>
    <w:rsid w:val="00CC1401"/>
    <w:rsid w:val="00CC1E8D"/>
    <w:rsid w:val="00CC284C"/>
    <w:rsid w:val="00CC39F7"/>
    <w:rsid w:val="00CC46E1"/>
    <w:rsid w:val="00CD0D30"/>
    <w:rsid w:val="00CD3FFA"/>
    <w:rsid w:val="00CD483D"/>
    <w:rsid w:val="00CD4A6D"/>
    <w:rsid w:val="00CF386A"/>
    <w:rsid w:val="00CF46DC"/>
    <w:rsid w:val="00CF7CAF"/>
    <w:rsid w:val="00D0073D"/>
    <w:rsid w:val="00D040FE"/>
    <w:rsid w:val="00D04479"/>
    <w:rsid w:val="00D05643"/>
    <w:rsid w:val="00D0625A"/>
    <w:rsid w:val="00D0694A"/>
    <w:rsid w:val="00D06EDE"/>
    <w:rsid w:val="00D132DF"/>
    <w:rsid w:val="00D13603"/>
    <w:rsid w:val="00D17ADB"/>
    <w:rsid w:val="00D20819"/>
    <w:rsid w:val="00D23996"/>
    <w:rsid w:val="00D24417"/>
    <w:rsid w:val="00D27006"/>
    <w:rsid w:val="00D311D6"/>
    <w:rsid w:val="00D3205C"/>
    <w:rsid w:val="00D32FB2"/>
    <w:rsid w:val="00D3731F"/>
    <w:rsid w:val="00D45186"/>
    <w:rsid w:val="00D4690E"/>
    <w:rsid w:val="00D50E89"/>
    <w:rsid w:val="00D5283D"/>
    <w:rsid w:val="00D55090"/>
    <w:rsid w:val="00D55F35"/>
    <w:rsid w:val="00D6068A"/>
    <w:rsid w:val="00D663EA"/>
    <w:rsid w:val="00D723DF"/>
    <w:rsid w:val="00D76449"/>
    <w:rsid w:val="00D774BC"/>
    <w:rsid w:val="00D810A3"/>
    <w:rsid w:val="00D82588"/>
    <w:rsid w:val="00D83078"/>
    <w:rsid w:val="00D84216"/>
    <w:rsid w:val="00D848B7"/>
    <w:rsid w:val="00D857FB"/>
    <w:rsid w:val="00D94F70"/>
    <w:rsid w:val="00D95B45"/>
    <w:rsid w:val="00D97666"/>
    <w:rsid w:val="00DA5115"/>
    <w:rsid w:val="00DB37B0"/>
    <w:rsid w:val="00DB5079"/>
    <w:rsid w:val="00DB6AD6"/>
    <w:rsid w:val="00DB794C"/>
    <w:rsid w:val="00DC0920"/>
    <w:rsid w:val="00DC0A24"/>
    <w:rsid w:val="00DC0CCD"/>
    <w:rsid w:val="00DC2E4E"/>
    <w:rsid w:val="00DC30CA"/>
    <w:rsid w:val="00DD09A2"/>
    <w:rsid w:val="00DD1FF1"/>
    <w:rsid w:val="00DD7B23"/>
    <w:rsid w:val="00DE2587"/>
    <w:rsid w:val="00DF48C5"/>
    <w:rsid w:val="00DF50BA"/>
    <w:rsid w:val="00DF627C"/>
    <w:rsid w:val="00DF7DC1"/>
    <w:rsid w:val="00E011EF"/>
    <w:rsid w:val="00E01733"/>
    <w:rsid w:val="00E049A0"/>
    <w:rsid w:val="00E04BC8"/>
    <w:rsid w:val="00E065C8"/>
    <w:rsid w:val="00E11788"/>
    <w:rsid w:val="00E11FA0"/>
    <w:rsid w:val="00E1219B"/>
    <w:rsid w:val="00E12AE8"/>
    <w:rsid w:val="00E13441"/>
    <w:rsid w:val="00E22BD4"/>
    <w:rsid w:val="00E235FB"/>
    <w:rsid w:val="00E26801"/>
    <w:rsid w:val="00E268E5"/>
    <w:rsid w:val="00E31B06"/>
    <w:rsid w:val="00E31BF9"/>
    <w:rsid w:val="00E33254"/>
    <w:rsid w:val="00E3524F"/>
    <w:rsid w:val="00E37EC8"/>
    <w:rsid w:val="00E41979"/>
    <w:rsid w:val="00E41CFD"/>
    <w:rsid w:val="00E42AB2"/>
    <w:rsid w:val="00E4350C"/>
    <w:rsid w:val="00E44418"/>
    <w:rsid w:val="00E45744"/>
    <w:rsid w:val="00E47217"/>
    <w:rsid w:val="00E510DC"/>
    <w:rsid w:val="00E565BB"/>
    <w:rsid w:val="00E60094"/>
    <w:rsid w:val="00E61532"/>
    <w:rsid w:val="00E629C7"/>
    <w:rsid w:val="00E70554"/>
    <w:rsid w:val="00E724AD"/>
    <w:rsid w:val="00E754C3"/>
    <w:rsid w:val="00E76299"/>
    <w:rsid w:val="00E7675A"/>
    <w:rsid w:val="00E82EE8"/>
    <w:rsid w:val="00E8708F"/>
    <w:rsid w:val="00E97025"/>
    <w:rsid w:val="00EA35BB"/>
    <w:rsid w:val="00EA5A7D"/>
    <w:rsid w:val="00EA6540"/>
    <w:rsid w:val="00EB4AEC"/>
    <w:rsid w:val="00EB4CEA"/>
    <w:rsid w:val="00EC2CD9"/>
    <w:rsid w:val="00ED2EC3"/>
    <w:rsid w:val="00ED5E4D"/>
    <w:rsid w:val="00EE13B0"/>
    <w:rsid w:val="00EE4F9D"/>
    <w:rsid w:val="00EF6F4C"/>
    <w:rsid w:val="00F01755"/>
    <w:rsid w:val="00F031B1"/>
    <w:rsid w:val="00F112D8"/>
    <w:rsid w:val="00F125AE"/>
    <w:rsid w:val="00F1477B"/>
    <w:rsid w:val="00F21AB6"/>
    <w:rsid w:val="00F21B38"/>
    <w:rsid w:val="00F24C28"/>
    <w:rsid w:val="00F26391"/>
    <w:rsid w:val="00F272AC"/>
    <w:rsid w:val="00F30413"/>
    <w:rsid w:val="00F3114F"/>
    <w:rsid w:val="00F346BE"/>
    <w:rsid w:val="00F3557C"/>
    <w:rsid w:val="00F4209A"/>
    <w:rsid w:val="00F442A4"/>
    <w:rsid w:val="00F47461"/>
    <w:rsid w:val="00F479E7"/>
    <w:rsid w:val="00F51323"/>
    <w:rsid w:val="00F54645"/>
    <w:rsid w:val="00F630EF"/>
    <w:rsid w:val="00F6718C"/>
    <w:rsid w:val="00F70F17"/>
    <w:rsid w:val="00F71787"/>
    <w:rsid w:val="00F71967"/>
    <w:rsid w:val="00F731C6"/>
    <w:rsid w:val="00F742D2"/>
    <w:rsid w:val="00F7490C"/>
    <w:rsid w:val="00F7539F"/>
    <w:rsid w:val="00F77EC6"/>
    <w:rsid w:val="00F83CA8"/>
    <w:rsid w:val="00F83F2D"/>
    <w:rsid w:val="00F8503B"/>
    <w:rsid w:val="00F875AA"/>
    <w:rsid w:val="00F92B43"/>
    <w:rsid w:val="00F93638"/>
    <w:rsid w:val="00F95A65"/>
    <w:rsid w:val="00FA0DF6"/>
    <w:rsid w:val="00FA35AB"/>
    <w:rsid w:val="00FA3DED"/>
    <w:rsid w:val="00FA70F1"/>
    <w:rsid w:val="00FA7469"/>
    <w:rsid w:val="00FA7807"/>
    <w:rsid w:val="00FB6D28"/>
    <w:rsid w:val="00FB7532"/>
    <w:rsid w:val="00FB7552"/>
    <w:rsid w:val="00FB75ED"/>
    <w:rsid w:val="00FB7E2D"/>
    <w:rsid w:val="00FC0EF6"/>
    <w:rsid w:val="00FC1155"/>
    <w:rsid w:val="00FC449A"/>
    <w:rsid w:val="00FC54EC"/>
    <w:rsid w:val="00FC662A"/>
    <w:rsid w:val="00FC7CAC"/>
    <w:rsid w:val="00FD0DCD"/>
    <w:rsid w:val="00FD1C23"/>
    <w:rsid w:val="00FD24E5"/>
    <w:rsid w:val="00FD3089"/>
    <w:rsid w:val="00FD377D"/>
    <w:rsid w:val="00FE3E27"/>
    <w:rsid w:val="00FE6479"/>
    <w:rsid w:val="00FF0294"/>
    <w:rsid w:val="00FF07C5"/>
    <w:rsid w:val="00FF340D"/>
    <w:rsid w:val="00FF66B7"/>
    <w:rsid w:val="0BDF373A"/>
    <w:rsid w:val="0EA333FD"/>
    <w:rsid w:val="10AA860B"/>
    <w:rsid w:val="14167C58"/>
    <w:rsid w:val="1585E720"/>
    <w:rsid w:val="16690548"/>
    <w:rsid w:val="17BFFFFE"/>
    <w:rsid w:val="1E269662"/>
    <w:rsid w:val="28D8A369"/>
    <w:rsid w:val="2E68C168"/>
    <w:rsid w:val="323FEB95"/>
    <w:rsid w:val="3295B8B4"/>
    <w:rsid w:val="377BF81D"/>
    <w:rsid w:val="3DE28E81"/>
    <w:rsid w:val="42BA879F"/>
    <w:rsid w:val="458408AB"/>
    <w:rsid w:val="552A25C0"/>
    <w:rsid w:val="55DB817A"/>
    <w:rsid w:val="5B12CBCE"/>
    <w:rsid w:val="752E9BD8"/>
    <w:rsid w:val="757B4B7A"/>
    <w:rsid w:val="77813B40"/>
    <w:rsid w:val="7A92849C"/>
    <w:rsid w:val="7F2FD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8456C2"/>
  <w15:docId w15:val="{01C9872C-7590-4AE1-9FD6-72BC707C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E16A0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0"/>
    </w:pPr>
    <w:rPr>
      <w:rFonts w:ascii="Garamond" w:hAnsi="Garamond"/>
      <w:b/>
      <w:spacing w:val="-2"/>
      <w:u w:val="single"/>
      <w:lang w:val="en-US"/>
    </w:rPr>
  </w:style>
  <w:style w:type="paragraph" w:styleId="Heading2">
    <w:name w:val="heading 2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1"/>
    </w:pPr>
    <w:rPr>
      <w:rFonts w:ascii="Garamond" w:hAnsi="Garamond"/>
      <w:b/>
      <w:spacing w:val="-2"/>
      <w:sz w:val="28"/>
      <w:lang w:val="en-US"/>
    </w:rPr>
  </w:style>
  <w:style w:type="paragraph" w:styleId="Heading3">
    <w:name w:val="heading 3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2"/>
    </w:pPr>
    <w:rPr>
      <w:rFonts w:ascii="Garamond" w:hAnsi="Garamond"/>
      <w:b/>
      <w:spacing w:val="-2"/>
      <w:sz w:val="28"/>
      <w:lang w:val="en-US"/>
    </w:rPr>
  </w:style>
  <w:style w:type="paragraph" w:styleId="Heading4">
    <w:name w:val="heading 4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3"/>
    </w:pPr>
    <w:rPr>
      <w:rFonts w:ascii="Garamond" w:hAnsi="Garamond"/>
      <w:b/>
      <w:spacing w:val="-2"/>
      <w:lang w:val="en-US"/>
    </w:rPr>
  </w:style>
  <w:style w:type="paragraph" w:styleId="Heading5">
    <w:name w:val="heading 5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4"/>
    </w:pPr>
    <w:rPr>
      <w:rFonts w:ascii="Garamond" w:hAnsi="Garamond"/>
      <w:b/>
      <w:spacing w:val="-2"/>
      <w:lang w:val="en-US"/>
    </w:rPr>
  </w:style>
  <w:style w:type="paragraph" w:styleId="Heading6">
    <w:name w:val="heading 6"/>
    <w:basedOn w:val="Normal"/>
    <w:next w:val="Normal"/>
    <w:qFormat/>
    <w:rsid w:val="00E42AB2"/>
    <w:pPr>
      <w:keepNext/>
      <w:tabs>
        <w:tab w:val="left" w:pos="0"/>
        <w:tab w:val="left" w:pos="567"/>
        <w:tab w:val="left" w:pos="720"/>
      </w:tabs>
      <w:suppressAutoHyphens/>
      <w:ind w:left="1440" w:hanging="1440"/>
      <w:jc w:val="both"/>
      <w:outlineLvl w:val="5"/>
    </w:pPr>
    <w:rPr>
      <w:rFonts w:ascii="Garamond" w:hAnsi="Garamond"/>
      <w:b/>
      <w:spacing w:val="-2"/>
      <w:u w:val="single"/>
      <w:lang w:val="en-US"/>
    </w:rPr>
  </w:style>
  <w:style w:type="paragraph" w:styleId="Heading7">
    <w:name w:val="heading 7"/>
    <w:basedOn w:val="Normal"/>
    <w:next w:val="Normal"/>
    <w:qFormat/>
    <w:rsid w:val="00E42AB2"/>
    <w:pPr>
      <w:keepNext/>
      <w:tabs>
        <w:tab w:val="left" w:pos="0"/>
      </w:tabs>
      <w:suppressAutoHyphens/>
      <w:outlineLvl w:val="6"/>
    </w:pPr>
    <w:rPr>
      <w:b/>
      <w:spacing w:val="-2"/>
      <w:lang w:val="en-US"/>
    </w:rPr>
  </w:style>
  <w:style w:type="paragraph" w:styleId="Heading8">
    <w:name w:val="heading 8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7"/>
    </w:pPr>
    <w:rPr>
      <w:spacing w:val="-2"/>
      <w:sz w:val="28"/>
      <w:lang w:val="en-US"/>
    </w:rPr>
  </w:style>
  <w:style w:type="paragraph" w:styleId="Heading9">
    <w:name w:val="heading 9"/>
    <w:basedOn w:val="Normal"/>
    <w:next w:val="Normal"/>
    <w:qFormat/>
    <w:rsid w:val="00E42AB2"/>
    <w:pPr>
      <w:keepNext/>
      <w:numPr>
        <w:numId w:val="2"/>
      </w:numPr>
      <w:tabs>
        <w:tab w:val="left" w:pos="0"/>
      </w:tabs>
      <w:suppressAutoHyphens/>
      <w:jc w:val="both"/>
      <w:outlineLvl w:val="8"/>
    </w:pPr>
    <w:rPr>
      <w:b/>
      <w:spacing w:val="-2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E42AB2"/>
    <w:pPr>
      <w:widowControl w:val="0"/>
    </w:pPr>
    <w:rPr>
      <w:rFonts w:ascii="Courier New" w:hAnsi="Courier New"/>
    </w:rPr>
  </w:style>
  <w:style w:type="paragraph" w:styleId="Footer">
    <w:name w:val="footer"/>
    <w:basedOn w:val="Normal"/>
    <w:rsid w:val="00E42AB2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E42AB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2AB2"/>
  </w:style>
  <w:style w:type="paragraph" w:styleId="BodyTextIndent">
    <w:name w:val="Body Text Indent"/>
    <w:basedOn w:val="Normal"/>
    <w:rsid w:val="00E42AB2"/>
    <w:pPr>
      <w:tabs>
        <w:tab w:val="left" w:pos="540"/>
      </w:tabs>
      <w:suppressAutoHyphens/>
      <w:ind w:left="540" w:hanging="540"/>
      <w:jc w:val="both"/>
    </w:pPr>
    <w:rPr>
      <w:rFonts w:ascii="Garamond" w:hAnsi="Garamond"/>
      <w:b/>
      <w:spacing w:val="-2"/>
      <w:lang w:val="en-US"/>
    </w:rPr>
  </w:style>
  <w:style w:type="paragraph" w:styleId="BodyText">
    <w:name w:val="Body Text"/>
    <w:basedOn w:val="Normal"/>
    <w:rsid w:val="00E42AB2"/>
    <w:pPr>
      <w:suppressAutoHyphens/>
      <w:jc w:val="both"/>
    </w:pPr>
    <w:rPr>
      <w:rFonts w:ascii="Garamond" w:hAnsi="Garamond"/>
      <w:spacing w:val="-2"/>
      <w:lang w:val="en-US"/>
    </w:rPr>
  </w:style>
  <w:style w:type="paragraph" w:styleId="BodyText2">
    <w:name w:val="Body Text 2"/>
    <w:basedOn w:val="Normal"/>
    <w:rsid w:val="00E42AB2"/>
    <w:pPr>
      <w:ind w:right="96"/>
      <w:jc w:val="both"/>
    </w:pPr>
    <w:rPr>
      <w:rFonts w:ascii="Garamond" w:hAnsi="Garamond"/>
    </w:rPr>
  </w:style>
  <w:style w:type="paragraph" w:styleId="DocumentMap">
    <w:name w:val="Document Map"/>
    <w:basedOn w:val="Normal"/>
    <w:semiHidden/>
    <w:rsid w:val="00E42AB2"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rsid w:val="00E42AB2"/>
    <w:pPr>
      <w:tabs>
        <w:tab w:val="left" w:pos="-720"/>
        <w:tab w:val="left" w:pos="0"/>
        <w:tab w:val="left" w:pos="720"/>
        <w:tab w:val="left" w:pos="1440"/>
        <w:tab w:val="left" w:pos="2160"/>
        <w:tab w:val="left" w:pos="2495"/>
        <w:tab w:val="left" w:pos="2880"/>
      </w:tabs>
      <w:suppressAutoHyphens/>
      <w:ind w:left="567" w:hanging="567"/>
      <w:jc w:val="center"/>
    </w:pPr>
    <w:rPr>
      <w:rFonts w:ascii="Garamond" w:hAnsi="Garamond"/>
      <w:b/>
      <w:spacing w:val="-3"/>
      <w:sz w:val="20"/>
      <w:lang w:val="en-US"/>
    </w:rPr>
  </w:style>
  <w:style w:type="paragraph" w:styleId="BodyText3">
    <w:name w:val="Body Text 3"/>
    <w:basedOn w:val="Normal"/>
    <w:rsid w:val="00E42AB2"/>
    <w:rPr>
      <w:b/>
      <w:color w:val="000000"/>
      <w:lang w:val="en-US"/>
    </w:rPr>
  </w:style>
  <w:style w:type="paragraph" w:styleId="BodyTextIndent2">
    <w:name w:val="Body Text Indent 2"/>
    <w:basedOn w:val="Normal"/>
    <w:rsid w:val="00E42AB2"/>
    <w:pPr>
      <w:ind w:left="567"/>
    </w:pPr>
    <w:rPr>
      <w:sz w:val="22"/>
    </w:rPr>
  </w:style>
  <w:style w:type="paragraph" w:styleId="BodyTextIndent3">
    <w:name w:val="Body Text Indent 3"/>
    <w:basedOn w:val="Normal"/>
    <w:rsid w:val="00E42AB2"/>
    <w:pPr>
      <w:tabs>
        <w:tab w:val="left" w:pos="0"/>
      </w:tabs>
      <w:ind w:left="426"/>
    </w:pPr>
    <w:rPr>
      <w:sz w:val="22"/>
    </w:rPr>
  </w:style>
  <w:style w:type="paragraph" w:styleId="BlockText">
    <w:name w:val="Block Text"/>
    <w:basedOn w:val="Normal"/>
    <w:rsid w:val="00E42AB2"/>
    <w:pPr>
      <w:tabs>
        <w:tab w:val="left" w:pos="-720"/>
        <w:tab w:val="left" w:pos="1440"/>
        <w:tab w:val="left" w:pos="2495"/>
        <w:tab w:val="left" w:pos="2880"/>
      </w:tabs>
      <w:suppressAutoHyphens/>
      <w:ind w:left="1134" w:right="1797"/>
      <w:jc w:val="both"/>
    </w:pPr>
    <w:rPr>
      <w:sz w:val="20"/>
    </w:rPr>
  </w:style>
  <w:style w:type="character" w:styleId="Hyperlink">
    <w:name w:val="Hyperlink"/>
    <w:uiPriority w:val="99"/>
    <w:rsid w:val="00E42AB2"/>
    <w:rPr>
      <w:color w:val="0000FF"/>
      <w:u w:val="single"/>
    </w:rPr>
  </w:style>
  <w:style w:type="paragraph" w:styleId="BalloonText">
    <w:name w:val="Balloon Text"/>
    <w:basedOn w:val="Normal"/>
    <w:semiHidden/>
    <w:rsid w:val="00A7069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AC5A1D"/>
    <w:pPr>
      <w:spacing w:before="100" w:beforeAutospacing="1" w:after="100" w:afterAutospacing="1"/>
    </w:pPr>
    <w:rPr>
      <w:szCs w:val="24"/>
      <w:lang w:val="en-US"/>
    </w:rPr>
  </w:style>
  <w:style w:type="character" w:styleId="Strong">
    <w:name w:val="Strong"/>
    <w:qFormat/>
    <w:rsid w:val="00AC5A1D"/>
    <w:rPr>
      <w:b/>
      <w:bCs/>
    </w:rPr>
  </w:style>
  <w:style w:type="character" w:styleId="FootnoteReference">
    <w:name w:val="footnote reference"/>
    <w:semiHidden/>
    <w:rsid w:val="0005422D"/>
    <w:rPr>
      <w:vertAlign w:val="superscript"/>
    </w:rPr>
  </w:style>
  <w:style w:type="table" w:styleId="TableGrid">
    <w:name w:val="Table Grid"/>
    <w:basedOn w:val="TableNormal"/>
    <w:rsid w:val="004C60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3524F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CommentReference">
    <w:name w:val="annotation reference"/>
    <w:semiHidden/>
    <w:rsid w:val="00202AE3"/>
    <w:rPr>
      <w:sz w:val="16"/>
      <w:szCs w:val="16"/>
    </w:rPr>
  </w:style>
  <w:style w:type="paragraph" w:styleId="CommentText">
    <w:name w:val="annotation text"/>
    <w:basedOn w:val="Normal"/>
    <w:semiHidden/>
    <w:rsid w:val="00202AE3"/>
    <w:rPr>
      <w:sz w:val="20"/>
    </w:rPr>
  </w:style>
  <w:style w:type="paragraph" w:styleId="CommentSubject">
    <w:name w:val="annotation subject"/>
    <w:basedOn w:val="CommentText"/>
    <w:next w:val="CommentText"/>
    <w:semiHidden/>
    <w:rsid w:val="00202AE3"/>
    <w:rPr>
      <w:b/>
      <w:bCs/>
    </w:rPr>
  </w:style>
  <w:style w:type="paragraph" w:styleId="Revision">
    <w:name w:val="Revision"/>
    <w:hidden/>
    <w:uiPriority w:val="99"/>
    <w:semiHidden/>
    <w:rsid w:val="00F30413"/>
    <w:rPr>
      <w:sz w:val="24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E399C"/>
    <w:rPr>
      <w:rFonts w:ascii="Calibri" w:eastAsia="Times New Roman" w:hAnsi="Calibri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E399C"/>
    <w:rPr>
      <w:rFonts w:ascii="Calibri" w:eastAsia="Times New Roman" w:hAnsi="Calibri"/>
      <w:szCs w:val="21"/>
      <w:lang w:val="en-GB" w:eastAsia="en-US"/>
    </w:rPr>
  </w:style>
  <w:style w:type="paragraph" w:styleId="ListParagraph">
    <w:name w:val="List Paragraph"/>
    <w:basedOn w:val="Normal"/>
    <w:uiPriority w:val="34"/>
    <w:qFormat/>
    <w:rsid w:val="001F6F26"/>
    <w:pPr>
      <w:ind w:left="720"/>
      <w:contextualSpacing/>
    </w:pPr>
  </w:style>
  <w:style w:type="character" w:styleId="FollowedHyperlink">
    <w:name w:val="FollowedHyperlink"/>
    <w:basedOn w:val="DefaultParagraphFont"/>
    <w:rsid w:val="000542C3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369D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D764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amsar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sia.oceania@ramsar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2e317e9-deb9-467f-b665-36e3d0473fc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28518D22E4E845BF1D3ED2A022F59A" ma:contentTypeVersion="15" ma:contentTypeDescription="Create a new document." ma:contentTypeScope="" ma:versionID="195e39c73bd2462302ca640848f79443">
  <xsd:schema xmlns:xsd="http://www.w3.org/2001/XMLSchema" xmlns:xs="http://www.w3.org/2001/XMLSchema" xmlns:p="http://schemas.microsoft.com/office/2006/metadata/properties" xmlns:ns3="72e317e9-deb9-467f-b665-36e3d0473fce" xmlns:ns4="479ef05d-86ef-44ab-9daf-72eea20f3e1e" targetNamespace="http://schemas.microsoft.com/office/2006/metadata/properties" ma:root="true" ma:fieldsID="924c941ab6029f32516ebe77f4bee058" ns3:_="" ns4:_="">
    <xsd:import namespace="72e317e9-deb9-467f-b665-36e3d0473fce"/>
    <xsd:import namespace="479ef05d-86ef-44ab-9daf-72eea20f3e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17e9-deb9-467f-b665-36e3d0473f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ef05d-86ef-44ab-9daf-72eea20f3e1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BA2B6C-A412-42BB-AA34-267B7D2FC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4EA4AF-6AF1-48C0-B04C-4B608175DFD8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  <ds:schemaRef ds:uri="72e317e9-deb9-467f-b665-36e3d0473fce"/>
    <ds:schemaRef ds:uri="http://purl.org/dc/dcmitype/"/>
    <ds:schemaRef ds:uri="http://schemas.openxmlformats.org/package/2006/metadata/core-properties"/>
    <ds:schemaRef ds:uri="479ef05d-86ef-44ab-9daf-72eea20f3e1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E8CFA7C-B674-488A-8B35-48F494762B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17e9-deb9-467f-b665-36e3d0473fce"/>
    <ds:schemaRef ds:uri="479ef05d-86ef-44ab-9daf-72eea20f3e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FDC6E1-06DA-4491-B1CC-72FFE5BB6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TION ON WETLANDS (Ramsar, Iran, 1971)</vt:lpstr>
    </vt:vector>
  </TitlesOfParts>
  <Company>The World Conservation Union</Company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 ON WETLANDS (Ramsar, Iran, 1971)</dc:title>
  <dc:creator>BLASCO Delmar</dc:creator>
  <cp:lastModifiedBy>ASIA OCEANIA</cp:lastModifiedBy>
  <cp:revision>3</cp:revision>
  <cp:lastPrinted>2023-02-13T09:44:00Z</cp:lastPrinted>
  <dcterms:created xsi:type="dcterms:W3CDTF">2023-02-13T10:34:00Z</dcterms:created>
  <dcterms:modified xsi:type="dcterms:W3CDTF">2023-02-13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28518D22E4E845BF1D3ED2A022F59A</vt:lpwstr>
  </property>
</Properties>
</file>